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EE786B" w14:textId="1C13B88E" w:rsidR="00313622" w:rsidRPr="002672BD" w:rsidRDefault="00C10DC5" w:rsidP="00C10DC5">
      <w:pPr>
        <w:tabs>
          <w:tab w:val="center" w:pos="4252"/>
        </w:tabs>
      </w:pPr>
      <w:r w:rsidRPr="002672BD">
        <w:tab/>
      </w:r>
      <w:r w:rsidR="00230178" w:rsidRPr="002672BD">
        <w:rPr>
          <w:rFonts w:hint="eastAsia"/>
        </w:rPr>
        <w:t>地域で育て地域を興す博士後期プログラム</w:t>
      </w:r>
      <w:r w:rsidR="004227AF">
        <w:rPr>
          <w:rFonts w:hint="eastAsia"/>
        </w:rPr>
        <w:t>（第</w:t>
      </w:r>
      <w:r w:rsidR="004227AF">
        <w:rPr>
          <w:rFonts w:hint="eastAsia"/>
        </w:rPr>
        <w:t>2</w:t>
      </w:r>
      <w:r w:rsidR="004227AF">
        <w:rPr>
          <w:rFonts w:hint="eastAsia"/>
        </w:rPr>
        <w:t>期）</w:t>
      </w:r>
      <w:r w:rsidR="00230178" w:rsidRPr="002672BD">
        <w:rPr>
          <w:rFonts w:hint="eastAsia"/>
        </w:rPr>
        <w:t xml:space="preserve">　</w:t>
      </w:r>
    </w:p>
    <w:p w14:paraId="24B47D37" w14:textId="4A5EFC7D" w:rsidR="00CD3BC7" w:rsidRPr="002672BD" w:rsidRDefault="007C0C50" w:rsidP="00313622">
      <w:pPr>
        <w:tabs>
          <w:tab w:val="center" w:pos="4252"/>
        </w:tabs>
        <w:jc w:val="center"/>
      </w:pPr>
      <w:r w:rsidRPr="002672BD">
        <w:rPr>
          <w:rFonts w:hint="eastAsia"/>
        </w:rPr>
        <w:t>2</w:t>
      </w:r>
      <w:r w:rsidRPr="002672BD">
        <w:t>02</w:t>
      </w:r>
      <w:r w:rsidR="00663789">
        <w:rPr>
          <w:rFonts w:hint="eastAsia"/>
        </w:rPr>
        <w:t>5</w:t>
      </w:r>
      <w:r w:rsidRPr="002672BD">
        <w:rPr>
          <w:rFonts w:hint="eastAsia"/>
        </w:rPr>
        <w:t>年</w:t>
      </w:r>
      <w:r w:rsidR="00C83145">
        <w:rPr>
          <w:rFonts w:hint="eastAsia"/>
        </w:rPr>
        <w:t>秋</w:t>
      </w:r>
      <w:r w:rsidR="004A49F0">
        <w:rPr>
          <w:rFonts w:hint="eastAsia"/>
        </w:rPr>
        <w:t xml:space="preserve">加入　</w:t>
      </w:r>
      <w:r w:rsidR="00936126" w:rsidRPr="002672BD">
        <w:rPr>
          <w:rFonts w:hint="eastAsia"/>
        </w:rPr>
        <w:t>申請書</w:t>
      </w:r>
    </w:p>
    <w:tbl>
      <w:tblPr>
        <w:tblStyle w:val="a7"/>
        <w:tblW w:w="0" w:type="auto"/>
        <w:tblLook w:val="04A0" w:firstRow="1" w:lastRow="0" w:firstColumn="1" w:lastColumn="0" w:noHBand="0" w:noVBand="1"/>
      </w:tblPr>
      <w:tblGrid>
        <w:gridCol w:w="2123"/>
        <w:gridCol w:w="424"/>
        <w:gridCol w:w="2268"/>
        <w:gridCol w:w="992"/>
        <w:gridCol w:w="2687"/>
      </w:tblGrid>
      <w:tr w:rsidR="002672BD" w:rsidRPr="00EE3E41" w14:paraId="7138FDA7" w14:textId="77777777" w:rsidTr="00C42314">
        <w:tc>
          <w:tcPr>
            <w:tcW w:w="2123" w:type="dxa"/>
          </w:tcPr>
          <w:p w14:paraId="42113A49" w14:textId="0FC2D94A" w:rsidR="003F2BE0" w:rsidRPr="00EE3E41" w:rsidRDefault="003F2BE0">
            <w:r w:rsidRPr="00EE3E41">
              <w:rPr>
                <w:rFonts w:hint="eastAsia"/>
              </w:rPr>
              <w:t>氏名（日本語表記）</w:t>
            </w:r>
          </w:p>
        </w:tc>
        <w:tc>
          <w:tcPr>
            <w:tcW w:w="6371" w:type="dxa"/>
            <w:gridSpan w:val="4"/>
          </w:tcPr>
          <w:p w14:paraId="0BF92CD1" w14:textId="77777777" w:rsidR="003F2BE0" w:rsidRPr="00EE3E41" w:rsidRDefault="003F2BE0"/>
        </w:tc>
      </w:tr>
      <w:tr w:rsidR="002672BD" w:rsidRPr="00EE3E41" w14:paraId="12771E0F" w14:textId="77777777" w:rsidTr="00C42314">
        <w:tc>
          <w:tcPr>
            <w:tcW w:w="2123" w:type="dxa"/>
          </w:tcPr>
          <w:p w14:paraId="5F49D3B1" w14:textId="511E25E1" w:rsidR="003F2BE0" w:rsidRPr="00EE3E41" w:rsidRDefault="003F2BE0">
            <w:r w:rsidRPr="00EE3E41">
              <w:rPr>
                <w:rFonts w:hint="eastAsia"/>
              </w:rPr>
              <w:t>氏名（ローマ字表記）</w:t>
            </w:r>
          </w:p>
        </w:tc>
        <w:tc>
          <w:tcPr>
            <w:tcW w:w="6371" w:type="dxa"/>
            <w:gridSpan w:val="4"/>
          </w:tcPr>
          <w:p w14:paraId="2E4B1BD2" w14:textId="77777777" w:rsidR="003F2BE0" w:rsidRPr="00EE3E41" w:rsidRDefault="003F2BE0"/>
        </w:tc>
      </w:tr>
      <w:tr w:rsidR="002672BD" w:rsidRPr="00EE3E41" w14:paraId="569F51AB" w14:textId="77777777" w:rsidTr="00E9195E">
        <w:tc>
          <w:tcPr>
            <w:tcW w:w="2123" w:type="dxa"/>
          </w:tcPr>
          <w:p w14:paraId="46619EBD" w14:textId="124FFF15" w:rsidR="00B007DB" w:rsidRPr="00EE3E41" w:rsidRDefault="00B007DB">
            <w:r w:rsidRPr="00EE3E41">
              <w:rPr>
                <w:rFonts w:hint="eastAsia"/>
              </w:rPr>
              <w:t>現在の学籍番号</w:t>
            </w:r>
          </w:p>
        </w:tc>
        <w:tc>
          <w:tcPr>
            <w:tcW w:w="6371" w:type="dxa"/>
            <w:gridSpan w:val="4"/>
          </w:tcPr>
          <w:p w14:paraId="04C555A6" w14:textId="1CB8E1A8" w:rsidR="00B007DB" w:rsidRPr="00EE3E41" w:rsidRDefault="0085433B">
            <w:r w:rsidRPr="00EE3E41">
              <w:rPr>
                <w:rFonts w:hint="eastAsia"/>
              </w:rPr>
              <w:t>（入学予定者は空欄で構いません）</w:t>
            </w:r>
          </w:p>
          <w:p w14:paraId="6E3DDEF5" w14:textId="5A4E3147" w:rsidR="00944F73" w:rsidRPr="00EE3E41" w:rsidRDefault="00944F73"/>
        </w:tc>
      </w:tr>
      <w:tr w:rsidR="002672BD" w:rsidRPr="00EE3E41" w14:paraId="1444723C" w14:textId="77777777" w:rsidTr="00E06B85">
        <w:tc>
          <w:tcPr>
            <w:tcW w:w="2123" w:type="dxa"/>
          </w:tcPr>
          <w:p w14:paraId="509B561C" w14:textId="73724018" w:rsidR="007E5DA1" w:rsidRPr="00EE3E41" w:rsidRDefault="007E5DA1">
            <w:r w:rsidRPr="00EE3E41">
              <w:rPr>
                <w:rFonts w:hint="eastAsia"/>
              </w:rPr>
              <w:t>生年月日</w:t>
            </w:r>
          </w:p>
        </w:tc>
        <w:tc>
          <w:tcPr>
            <w:tcW w:w="2692" w:type="dxa"/>
            <w:gridSpan w:val="2"/>
          </w:tcPr>
          <w:p w14:paraId="72434EA7" w14:textId="77777777" w:rsidR="007E5DA1" w:rsidRPr="00EE3E41" w:rsidRDefault="007E5DA1"/>
        </w:tc>
        <w:tc>
          <w:tcPr>
            <w:tcW w:w="992" w:type="dxa"/>
          </w:tcPr>
          <w:p w14:paraId="1B2D5EBF" w14:textId="24FD1EEC" w:rsidR="007E5DA1" w:rsidRPr="00EE3E41" w:rsidRDefault="00E06B85">
            <w:r w:rsidRPr="00EE3E41">
              <w:rPr>
                <w:rFonts w:hint="eastAsia"/>
              </w:rPr>
              <w:t>国籍</w:t>
            </w:r>
          </w:p>
        </w:tc>
        <w:tc>
          <w:tcPr>
            <w:tcW w:w="2687" w:type="dxa"/>
          </w:tcPr>
          <w:p w14:paraId="36988574" w14:textId="77777777" w:rsidR="007E5DA1" w:rsidRPr="00EE3E41" w:rsidRDefault="007E5DA1"/>
        </w:tc>
      </w:tr>
      <w:tr w:rsidR="00F61986" w:rsidRPr="00EE3E41" w14:paraId="0B034A4C" w14:textId="77777777" w:rsidTr="00AA698F">
        <w:tc>
          <w:tcPr>
            <w:tcW w:w="2123" w:type="dxa"/>
          </w:tcPr>
          <w:p w14:paraId="7318F689" w14:textId="6D8556AE" w:rsidR="00F61986" w:rsidRPr="00EE3E41" w:rsidRDefault="00F61986">
            <w:r w:rsidRPr="00EE3E41">
              <w:rPr>
                <w:rFonts w:hint="eastAsia"/>
              </w:rPr>
              <w:t>性別（記入は任意）</w:t>
            </w:r>
          </w:p>
        </w:tc>
        <w:tc>
          <w:tcPr>
            <w:tcW w:w="6371" w:type="dxa"/>
            <w:gridSpan w:val="4"/>
          </w:tcPr>
          <w:p w14:paraId="0373C2C2" w14:textId="5867D523" w:rsidR="00F61986" w:rsidRPr="00EE3E41" w:rsidRDefault="00F61986"/>
        </w:tc>
      </w:tr>
      <w:tr w:rsidR="002672BD" w:rsidRPr="00EE3E41" w14:paraId="3C303877" w14:textId="77777777" w:rsidTr="00FA0332">
        <w:tc>
          <w:tcPr>
            <w:tcW w:w="2547" w:type="dxa"/>
            <w:gridSpan w:val="2"/>
          </w:tcPr>
          <w:p w14:paraId="3F4A9D58" w14:textId="79512A10" w:rsidR="00A40E55" w:rsidRPr="00EE3E41" w:rsidRDefault="00FA0332">
            <w:r w:rsidRPr="00EE3E41">
              <w:rPr>
                <w:rFonts w:hint="eastAsia"/>
              </w:rPr>
              <w:t>現</w:t>
            </w:r>
            <w:r w:rsidR="00A40E55" w:rsidRPr="00EE3E41">
              <w:rPr>
                <w:rFonts w:hint="eastAsia"/>
              </w:rPr>
              <w:t>住所</w:t>
            </w:r>
          </w:p>
        </w:tc>
        <w:tc>
          <w:tcPr>
            <w:tcW w:w="5947" w:type="dxa"/>
            <w:gridSpan w:val="3"/>
          </w:tcPr>
          <w:p w14:paraId="76C6C02F" w14:textId="27B74C82" w:rsidR="00A40E55" w:rsidRPr="00EE3E41" w:rsidRDefault="00E06B85">
            <w:r w:rsidRPr="00EE3E41">
              <w:rPr>
                <w:rFonts w:hint="eastAsia"/>
              </w:rPr>
              <w:t>〒</w:t>
            </w:r>
          </w:p>
          <w:p w14:paraId="2C8317AE" w14:textId="53441AD8" w:rsidR="00E06B85" w:rsidRPr="00EE3E41" w:rsidRDefault="00E06B85"/>
        </w:tc>
      </w:tr>
      <w:tr w:rsidR="002672BD" w:rsidRPr="00EE3E41" w14:paraId="0C1EA1AF" w14:textId="77777777" w:rsidTr="00FA0332">
        <w:tc>
          <w:tcPr>
            <w:tcW w:w="2547" w:type="dxa"/>
            <w:gridSpan w:val="2"/>
          </w:tcPr>
          <w:p w14:paraId="20F3074C" w14:textId="579CEE47" w:rsidR="00A40E55" w:rsidRPr="00EE3E41" w:rsidRDefault="00FA0332">
            <w:r w:rsidRPr="00EE3E41">
              <w:rPr>
                <w:rFonts w:hint="eastAsia"/>
              </w:rPr>
              <w:t>電話番号</w:t>
            </w:r>
          </w:p>
        </w:tc>
        <w:tc>
          <w:tcPr>
            <w:tcW w:w="5947" w:type="dxa"/>
            <w:gridSpan w:val="3"/>
          </w:tcPr>
          <w:p w14:paraId="266BAED3" w14:textId="77777777" w:rsidR="00A40E55" w:rsidRPr="00EE3E41" w:rsidRDefault="00A40E55"/>
        </w:tc>
      </w:tr>
      <w:tr w:rsidR="002672BD" w:rsidRPr="00EE3E41" w14:paraId="69340541" w14:textId="77777777" w:rsidTr="00FA0332">
        <w:tc>
          <w:tcPr>
            <w:tcW w:w="2547" w:type="dxa"/>
            <w:gridSpan w:val="2"/>
          </w:tcPr>
          <w:p w14:paraId="77489FFC" w14:textId="7D5E1636" w:rsidR="00FA0332" w:rsidRPr="00EE3E41" w:rsidRDefault="00FA0332">
            <w:r w:rsidRPr="00EE3E41">
              <w:rPr>
                <w:rFonts w:hint="eastAsia"/>
              </w:rPr>
              <w:t>メールアドレス</w:t>
            </w:r>
            <w:r w:rsidR="00944F73" w:rsidRPr="00EE3E41">
              <w:rPr>
                <w:rFonts w:hint="eastAsia"/>
              </w:rPr>
              <w:t>（本学学生は本学のもの）</w:t>
            </w:r>
          </w:p>
        </w:tc>
        <w:tc>
          <w:tcPr>
            <w:tcW w:w="5947" w:type="dxa"/>
            <w:gridSpan w:val="3"/>
          </w:tcPr>
          <w:p w14:paraId="382E7464" w14:textId="2CACD46D" w:rsidR="00FA0332" w:rsidRPr="00EE3E41" w:rsidRDefault="00FA0332"/>
        </w:tc>
      </w:tr>
      <w:tr w:rsidR="002672BD" w:rsidRPr="00EE3E41" w14:paraId="50E9CD88" w14:textId="77777777" w:rsidTr="00FA0332">
        <w:tc>
          <w:tcPr>
            <w:tcW w:w="2547" w:type="dxa"/>
            <w:gridSpan w:val="2"/>
          </w:tcPr>
          <w:p w14:paraId="587C5D3A" w14:textId="0C4CBD30" w:rsidR="00A1615B" w:rsidRPr="00EE3E41" w:rsidRDefault="00A1615B">
            <w:r w:rsidRPr="00EE3E41">
              <w:rPr>
                <w:rFonts w:hint="eastAsia"/>
              </w:rPr>
              <w:t>現在日本にいるか</w:t>
            </w:r>
            <w:r w:rsidR="00E06B85" w:rsidRPr="00EE3E41">
              <w:rPr>
                <w:rFonts w:hint="eastAsia"/>
              </w:rPr>
              <w:t>（不要な選択肢を消去のこと）</w:t>
            </w:r>
          </w:p>
        </w:tc>
        <w:tc>
          <w:tcPr>
            <w:tcW w:w="5947" w:type="dxa"/>
            <w:gridSpan w:val="3"/>
          </w:tcPr>
          <w:p w14:paraId="36114DFE" w14:textId="3DFEE108" w:rsidR="00A1615B" w:rsidRPr="00EE3E41" w:rsidRDefault="00A1615B" w:rsidP="00E06B85">
            <w:pPr>
              <w:ind w:firstLineChars="700" w:firstLine="1470"/>
            </w:pPr>
            <w:r w:rsidRPr="00EE3E41">
              <w:rPr>
                <w:rFonts w:hint="eastAsia"/>
              </w:rPr>
              <w:t xml:space="preserve">いる　　</w:t>
            </w:r>
            <w:r w:rsidR="00E06B85" w:rsidRPr="00EE3E41">
              <w:rPr>
                <w:rFonts w:hint="eastAsia"/>
              </w:rPr>
              <w:t xml:space="preserve">　</w:t>
            </w:r>
            <w:r w:rsidRPr="00EE3E41">
              <w:rPr>
                <w:rFonts w:hint="eastAsia"/>
              </w:rPr>
              <w:t xml:space="preserve">　　　　いない</w:t>
            </w:r>
          </w:p>
        </w:tc>
      </w:tr>
      <w:tr w:rsidR="002672BD" w:rsidRPr="00EE3E41" w14:paraId="6EF8BB58" w14:textId="77777777" w:rsidTr="00531BE9">
        <w:tc>
          <w:tcPr>
            <w:tcW w:w="2547" w:type="dxa"/>
            <w:gridSpan w:val="2"/>
          </w:tcPr>
          <w:p w14:paraId="33A58AC3" w14:textId="23A4B367" w:rsidR="00531BE9" w:rsidRPr="00EE3E41" w:rsidRDefault="0075331E" w:rsidP="00E06B85">
            <w:r w:rsidRPr="00EE3E41">
              <w:rPr>
                <w:rFonts w:hint="eastAsia"/>
              </w:rPr>
              <w:t>本件以外</w:t>
            </w:r>
            <w:r w:rsidR="00A94D72" w:rsidRPr="00EE3E41">
              <w:rPr>
                <w:rFonts w:hint="eastAsia"/>
              </w:rPr>
              <w:t>の</w:t>
            </w:r>
            <w:r w:rsidR="00531BE9" w:rsidRPr="00EE3E41">
              <w:rPr>
                <w:rFonts w:hint="eastAsia"/>
              </w:rPr>
              <w:t>奨学金支給の有無</w:t>
            </w:r>
            <w:r w:rsidR="00E06B85" w:rsidRPr="00EE3E41">
              <w:rPr>
                <w:rFonts w:hint="eastAsia"/>
              </w:rPr>
              <w:t>（不要な選択肢を消去のこと）</w:t>
            </w:r>
          </w:p>
        </w:tc>
        <w:tc>
          <w:tcPr>
            <w:tcW w:w="5947" w:type="dxa"/>
            <w:gridSpan w:val="3"/>
          </w:tcPr>
          <w:p w14:paraId="70C920B5" w14:textId="5F44C98C" w:rsidR="00531BE9" w:rsidRPr="00EE3E41" w:rsidRDefault="00531BE9">
            <w:r w:rsidRPr="00EE3E41">
              <w:rPr>
                <w:rFonts w:hint="eastAsia"/>
              </w:rPr>
              <w:t xml:space="preserve">　</w:t>
            </w:r>
            <w:r w:rsidR="00E06B85" w:rsidRPr="00EE3E41">
              <w:rPr>
                <w:rFonts w:hint="eastAsia"/>
              </w:rPr>
              <w:t xml:space="preserve">　</w:t>
            </w:r>
            <w:r w:rsidRPr="00EE3E41">
              <w:rPr>
                <w:rFonts w:hint="eastAsia"/>
              </w:rPr>
              <w:t xml:space="preserve">　</w:t>
            </w:r>
            <w:r w:rsidR="00E06B85" w:rsidRPr="00EE3E41">
              <w:rPr>
                <w:rFonts w:hint="eastAsia"/>
              </w:rPr>
              <w:t xml:space="preserve">　　　</w:t>
            </w:r>
            <w:r w:rsidRPr="00EE3E41">
              <w:rPr>
                <w:rFonts w:hint="eastAsia"/>
              </w:rPr>
              <w:t xml:space="preserve">有　　　</w:t>
            </w:r>
            <w:r w:rsidR="00E06B85" w:rsidRPr="00EE3E41">
              <w:rPr>
                <w:rFonts w:hint="eastAsia"/>
              </w:rPr>
              <w:t xml:space="preserve">申請中　　　　</w:t>
            </w:r>
            <w:r w:rsidRPr="00EE3E41">
              <w:rPr>
                <w:rFonts w:hint="eastAsia"/>
              </w:rPr>
              <w:t>無</w:t>
            </w:r>
          </w:p>
        </w:tc>
      </w:tr>
      <w:tr w:rsidR="002672BD" w:rsidRPr="00EE3E41" w14:paraId="364033BB" w14:textId="77777777" w:rsidTr="00531BE9">
        <w:tc>
          <w:tcPr>
            <w:tcW w:w="2547" w:type="dxa"/>
            <w:gridSpan w:val="2"/>
          </w:tcPr>
          <w:p w14:paraId="573823AA" w14:textId="4FCF59F5" w:rsidR="00531BE9" w:rsidRPr="00EE3E41" w:rsidRDefault="00573C37" w:rsidP="00E06B85">
            <w:r w:rsidRPr="00EE3E41">
              <w:rPr>
                <w:rFonts w:hint="eastAsia"/>
              </w:rPr>
              <w:t>本件以外に</w:t>
            </w:r>
            <w:r w:rsidR="00531BE9" w:rsidRPr="00EE3E41">
              <w:rPr>
                <w:rFonts w:hint="eastAsia"/>
              </w:rPr>
              <w:t>奨学金支給有</w:t>
            </w:r>
            <w:r w:rsidR="00E06B85" w:rsidRPr="00EE3E41">
              <w:rPr>
                <w:rFonts w:hint="eastAsia"/>
              </w:rPr>
              <w:t>・</w:t>
            </w:r>
            <w:r w:rsidR="00827E3C" w:rsidRPr="00EE3E41">
              <w:rPr>
                <w:rFonts w:hint="eastAsia"/>
              </w:rPr>
              <w:t>申請中</w:t>
            </w:r>
            <w:r w:rsidR="00E06B85" w:rsidRPr="00EE3E41">
              <w:rPr>
                <w:rFonts w:hint="eastAsia"/>
              </w:rPr>
              <w:t>の</w:t>
            </w:r>
            <w:r w:rsidR="00531BE9" w:rsidRPr="00EE3E41">
              <w:rPr>
                <w:rFonts w:hint="eastAsia"/>
              </w:rPr>
              <w:t>場合</w:t>
            </w:r>
            <w:r w:rsidR="00827E3C" w:rsidRPr="00EE3E41">
              <w:rPr>
                <w:rFonts w:hint="eastAsia"/>
              </w:rPr>
              <w:t>、</w:t>
            </w:r>
            <w:r w:rsidR="00531BE9" w:rsidRPr="00EE3E41">
              <w:rPr>
                <w:rFonts w:hint="eastAsia"/>
              </w:rPr>
              <w:t>奨学金情報</w:t>
            </w:r>
          </w:p>
        </w:tc>
        <w:tc>
          <w:tcPr>
            <w:tcW w:w="5947" w:type="dxa"/>
            <w:gridSpan w:val="3"/>
          </w:tcPr>
          <w:p w14:paraId="47855C19" w14:textId="647E4EEA" w:rsidR="00531BE9" w:rsidRPr="00EE3E41" w:rsidRDefault="00531BE9">
            <w:r w:rsidRPr="00EE3E41">
              <w:rPr>
                <w:rFonts w:hint="eastAsia"/>
              </w:rPr>
              <w:t>奨学金名：</w:t>
            </w:r>
          </w:p>
          <w:p w14:paraId="5CA64198" w14:textId="1AADDC6E" w:rsidR="00E06B85" w:rsidRPr="00EE3E41" w:rsidRDefault="00E06B85">
            <w:r w:rsidRPr="00EE3E41">
              <w:rPr>
                <w:rFonts w:hint="eastAsia"/>
              </w:rPr>
              <w:t>状況：</w:t>
            </w:r>
            <w:r w:rsidR="00942294" w:rsidRPr="00EE3E41">
              <w:rPr>
                <w:rFonts w:hint="eastAsia"/>
              </w:rPr>
              <w:t>（　　）</w:t>
            </w:r>
            <w:r w:rsidR="00324633" w:rsidRPr="00EE3E41">
              <w:t xml:space="preserve"> </w:t>
            </w:r>
            <w:r w:rsidRPr="00EE3E41">
              <w:rPr>
                <w:rFonts w:hint="eastAsia"/>
              </w:rPr>
              <w:t>受給中</w:t>
            </w:r>
            <w:r w:rsidR="00942294" w:rsidRPr="00EE3E41">
              <w:rPr>
                <w:rFonts w:hint="eastAsia"/>
              </w:rPr>
              <w:t xml:space="preserve">　（　　）</w:t>
            </w:r>
            <w:r w:rsidRPr="00EE3E41">
              <w:rPr>
                <w:rFonts w:hint="eastAsia"/>
              </w:rPr>
              <w:t>申請中</w:t>
            </w:r>
            <w:r w:rsidR="00324633" w:rsidRPr="00EE3E41">
              <w:rPr>
                <w:rFonts w:hint="eastAsia"/>
              </w:rPr>
              <w:t xml:space="preserve"> </w:t>
            </w:r>
            <w:r w:rsidR="00324633" w:rsidRPr="00EE3E41">
              <w:rPr>
                <w:rFonts w:hint="eastAsia"/>
              </w:rPr>
              <w:t>（</w:t>
            </w:r>
            <w:r w:rsidR="00942294" w:rsidRPr="00EE3E41">
              <w:rPr>
                <w:rFonts w:hint="eastAsia"/>
              </w:rPr>
              <w:t>どちらかに○</w:t>
            </w:r>
            <w:r w:rsidR="00324633" w:rsidRPr="00EE3E41">
              <w:rPr>
                <w:rFonts w:hint="eastAsia"/>
              </w:rPr>
              <w:t>）</w:t>
            </w:r>
          </w:p>
          <w:p w14:paraId="28D2D31D" w14:textId="4D160BAA" w:rsidR="00531BE9" w:rsidRPr="00EE3E41" w:rsidRDefault="00531BE9">
            <w:r w:rsidRPr="00EE3E41">
              <w:rPr>
                <w:rFonts w:hint="eastAsia"/>
              </w:rPr>
              <w:t>支給</w:t>
            </w:r>
            <w:r w:rsidR="00E06B85" w:rsidRPr="00EE3E41">
              <w:rPr>
                <w:rFonts w:hint="eastAsia"/>
              </w:rPr>
              <w:t>（予定）</w:t>
            </w:r>
            <w:r w:rsidRPr="00EE3E41">
              <w:rPr>
                <w:rFonts w:hint="eastAsia"/>
              </w:rPr>
              <w:t>期間：</w:t>
            </w:r>
            <w:r w:rsidR="00987AC5" w:rsidRPr="00EE3E41">
              <w:rPr>
                <w:rFonts w:hint="eastAsia"/>
              </w:rPr>
              <w:t xml:space="preserve">　　　　年　　　　月まで</w:t>
            </w:r>
          </w:p>
          <w:p w14:paraId="6DD0EAE4" w14:textId="77777777" w:rsidR="00531BE9" w:rsidRPr="00EE3E41" w:rsidRDefault="00531BE9" w:rsidP="00531BE9">
            <w:r w:rsidRPr="00EE3E41">
              <w:rPr>
                <w:rFonts w:hint="eastAsia"/>
              </w:rPr>
              <w:t xml:space="preserve">月額　　　　　　　　</w:t>
            </w:r>
            <w:r w:rsidR="00A22BED" w:rsidRPr="00EE3E41">
              <w:rPr>
                <w:rFonts w:hint="eastAsia"/>
              </w:rPr>
              <w:t xml:space="preserve">　　　　　　　　</w:t>
            </w:r>
            <w:r w:rsidRPr="00EE3E41">
              <w:rPr>
                <w:rFonts w:hint="eastAsia"/>
              </w:rPr>
              <w:t xml:space="preserve">　　　　円</w:t>
            </w:r>
          </w:p>
          <w:p w14:paraId="1FBD24F9" w14:textId="37A8DAC7" w:rsidR="003F2BE0" w:rsidRPr="00EE3E41" w:rsidRDefault="003F2BE0" w:rsidP="00531BE9">
            <w:r w:rsidRPr="00EE3E41">
              <w:rPr>
                <w:rFonts w:hint="eastAsia"/>
              </w:rPr>
              <w:t>（複数ある場合は、記入欄を追加のこと）</w:t>
            </w:r>
          </w:p>
        </w:tc>
      </w:tr>
      <w:tr w:rsidR="00E81F8B" w:rsidRPr="00EE3E41" w14:paraId="3A34CD97" w14:textId="77777777" w:rsidTr="00531BE9">
        <w:tc>
          <w:tcPr>
            <w:tcW w:w="2547" w:type="dxa"/>
            <w:gridSpan w:val="2"/>
          </w:tcPr>
          <w:p w14:paraId="614BE026" w14:textId="76B04DB6" w:rsidR="00E81F8B" w:rsidRPr="00EE3E41" w:rsidRDefault="003F2BE0" w:rsidP="003F2BE0">
            <w:r w:rsidRPr="00EE3E41">
              <w:rPr>
                <w:rFonts w:hint="eastAsia"/>
              </w:rPr>
              <w:t>企業からの</w:t>
            </w:r>
            <w:r w:rsidR="00827E3C" w:rsidRPr="00EE3E41">
              <w:rPr>
                <w:rFonts w:hint="eastAsia"/>
              </w:rPr>
              <w:t>給与・</w:t>
            </w:r>
            <w:r w:rsidR="00A22BED" w:rsidRPr="00EE3E41">
              <w:rPr>
                <w:rFonts w:hint="eastAsia"/>
              </w:rPr>
              <w:t>役員報酬</w:t>
            </w:r>
            <w:r w:rsidRPr="00EE3E41">
              <w:rPr>
                <w:rFonts w:hint="eastAsia"/>
              </w:rPr>
              <w:t>、</w:t>
            </w:r>
            <w:r w:rsidR="00827E3C" w:rsidRPr="00EE3E41">
              <w:rPr>
                <w:rFonts w:hint="eastAsia"/>
              </w:rPr>
              <w:t>奨学金等の安定した収入</w:t>
            </w:r>
            <w:r w:rsidR="00A22BED" w:rsidRPr="00EE3E41">
              <w:rPr>
                <w:rFonts w:hint="eastAsia"/>
              </w:rPr>
              <w:t>の</w:t>
            </w:r>
            <w:r w:rsidR="00324633" w:rsidRPr="00EE3E41">
              <w:rPr>
                <w:rFonts w:hint="eastAsia"/>
              </w:rPr>
              <w:t>合計</w:t>
            </w:r>
            <w:r w:rsidR="00A22BED" w:rsidRPr="00EE3E41">
              <w:rPr>
                <w:rFonts w:hint="eastAsia"/>
              </w:rPr>
              <w:t>額（</w:t>
            </w:r>
            <w:r w:rsidR="00E81F8B" w:rsidRPr="00EE3E41">
              <w:rPr>
                <w:rFonts w:hint="eastAsia"/>
              </w:rPr>
              <w:t>申請者本人の</w:t>
            </w:r>
            <w:r w:rsidR="00E81F8B" w:rsidRPr="00EE3E41">
              <w:rPr>
                <w:rFonts w:hint="eastAsia"/>
              </w:rPr>
              <w:t>202</w:t>
            </w:r>
            <w:r w:rsidR="00212327" w:rsidRPr="00EE3E41">
              <w:rPr>
                <w:rFonts w:hint="eastAsia"/>
              </w:rPr>
              <w:t>5</w:t>
            </w:r>
            <w:r w:rsidR="00E81F8B" w:rsidRPr="00EE3E41">
              <w:rPr>
                <w:rFonts w:hint="eastAsia"/>
              </w:rPr>
              <w:t>年</w:t>
            </w:r>
            <w:r w:rsidR="00212327" w:rsidRPr="00EE3E41">
              <w:rPr>
                <w:rFonts w:hint="eastAsia"/>
              </w:rPr>
              <w:t>の</w:t>
            </w:r>
            <w:r w:rsidR="00827E3C" w:rsidRPr="00EE3E41">
              <w:rPr>
                <w:rFonts w:hint="eastAsia"/>
              </w:rPr>
              <w:t>収入</w:t>
            </w:r>
            <w:r w:rsidR="00C32F57" w:rsidRPr="00EE3E41">
              <w:rPr>
                <w:rFonts w:hint="eastAsia"/>
              </w:rPr>
              <w:t>見込み</w:t>
            </w:r>
            <w:r w:rsidR="00827E3C" w:rsidRPr="00EE3E41">
              <w:rPr>
                <w:rFonts w:hint="eastAsia"/>
              </w:rPr>
              <w:t>額</w:t>
            </w:r>
            <w:r w:rsidR="00A22BED" w:rsidRPr="00EE3E41">
              <w:rPr>
                <w:rFonts w:hint="eastAsia"/>
              </w:rPr>
              <w:t>）</w:t>
            </w:r>
          </w:p>
        </w:tc>
        <w:tc>
          <w:tcPr>
            <w:tcW w:w="5947" w:type="dxa"/>
            <w:gridSpan w:val="3"/>
          </w:tcPr>
          <w:p w14:paraId="27EA8931" w14:textId="77777777" w:rsidR="00E81F8B" w:rsidRPr="00EE3E41" w:rsidRDefault="00E81F8B">
            <w:r w:rsidRPr="00EE3E41">
              <w:rPr>
                <w:rFonts w:hint="eastAsia"/>
              </w:rPr>
              <w:t xml:space="preserve">　　　　　　　　　　　　　　</w:t>
            </w:r>
          </w:p>
          <w:p w14:paraId="36E2E9EC" w14:textId="6ED953AC" w:rsidR="00E81F8B" w:rsidRPr="00EE3E41" w:rsidRDefault="00E81F8B">
            <w:r w:rsidRPr="00EE3E41">
              <w:rPr>
                <w:rFonts w:hint="eastAsia"/>
              </w:rPr>
              <w:t xml:space="preserve">　　　　　　　　　　</w:t>
            </w:r>
            <w:r w:rsidR="00A22BED" w:rsidRPr="00EE3E41">
              <w:rPr>
                <w:rFonts w:hint="eastAsia"/>
              </w:rPr>
              <w:t xml:space="preserve">　　　　　　　　</w:t>
            </w:r>
            <w:r w:rsidRPr="00EE3E41">
              <w:rPr>
                <w:rFonts w:hint="eastAsia"/>
              </w:rPr>
              <w:t xml:space="preserve">　　　</w:t>
            </w:r>
            <w:r w:rsidR="00E32878" w:rsidRPr="00EE3E41">
              <w:rPr>
                <w:rFonts w:hint="eastAsia"/>
              </w:rPr>
              <w:t>万</w:t>
            </w:r>
            <w:r w:rsidRPr="00EE3E41">
              <w:rPr>
                <w:rFonts w:hint="eastAsia"/>
              </w:rPr>
              <w:t>円</w:t>
            </w:r>
          </w:p>
        </w:tc>
      </w:tr>
    </w:tbl>
    <w:p w14:paraId="2110DAD6" w14:textId="3688F171" w:rsidR="00531BE9" w:rsidRPr="00EE3E41" w:rsidRDefault="00531BE9"/>
    <w:p w14:paraId="4E78D130" w14:textId="77777777" w:rsidR="00944F73" w:rsidRPr="00EE3E41" w:rsidRDefault="00944F73">
      <w:r w:rsidRPr="00EE3E41">
        <w:br w:type="page"/>
      </w:r>
    </w:p>
    <w:p w14:paraId="3EA33BAB" w14:textId="69FDF3A4" w:rsidR="00064D70" w:rsidRPr="00EE3E41" w:rsidRDefault="00BE2514">
      <w:r w:rsidRPr="00EE3E41">
        <w:rPr>
          <w:rFonts w:hint="eastAsia"/>
        </w:rPr>
        <w:lastRenderedPageBreak/>
        <w:t>1</w:t>
      </w:r>
      <w:r w:rsidRPr="00EE3E41">
        <w:rPr>
          <w:rFonts w:hint="eastAsia"/>
        </w:rPr>
        <w:t>．</w:t>
      </w:r>
      <w:r w:rsidR="00064D70" w:rsidRPr="00EE3E41">
        <w:rPr>
          <w:rFonts w:hint="eastAsia"/>
        </w:rPr>
        <w:t>日本語の能力</w:t>
      </w:r>
    </w:p>
    <w:tbl>
      <w:tblPr>
        <w:tblStyle w:val="a7"/>
        <w:tblW w:w="0" w:type="auto"/>
        <w:tblLook w:val="04A0" w:firstRow="1" w:lastRow="0" w:firstColumn="1" w:lastColumn="0" w:noHBand="0" w:noVBand="1"/>
      </w:tblPr>
      <w:tblGrid>
        <w:gridCol w:w="2263"/>
        <w:gridCol w:w="2410"/>
        <w:gridCol w:w="3821"/>
      </w:tblGrid>
      <w:tr w:rsidR="002672BD" w:rsidRPr="00EE3E41" w14:paraId="2A0A39FB" w14:textId="77777777" w:rsidTr="00E06B85">
        <w:tc>
          <w:tcPr>
            <w:tcW w:w="4673" w:type="dxa"/>
            <w:gridSpan w:val="2"/>
          </w:tcPr>
          <w:p w14:paraId="6FDC8CBB" w14:textId="716C95AC" w:rsidR="00064D70" w:rsidRPr="00EE3E41" w:rsidRDefault="00064D70" w:rsidP="00064D70">
            <w:pPr>
              <w:jc w:val="center"/>
            </w:pPr>
            <w:r w:rsidRPr="00EE3E41">
              <w:rPr>
                <w:rFonts w:hint="eastAsia"/>
              </w:rPr>
              <w:t>自己評価</w:t>
            </w:r>
            <w:r w:rsidRPr="00EE3E41">
              <w:rPr>
                <w:rFonts w:hint="eastAsia"/>
              </w:rPr>
              <w:t>(</w:t>
            </w:r>
            <w:r w:rsidRPr="00EE3E41">
              <w:rPr>
                <w:rFonts w:hint="eastAsia"/>
              </w:rPr>
              <w:t>該当する水準に○を１つ記入</w:t>
            </w:r>
            <w:r w:rsidRPr="00EE3E41">
              <w:t>)</w:t>
            </w:r>
          </w:p>
        </w:tc>
        <w:tc>
          <w:tcPr>
            <w:tcW w:w="3821" w:type="dxa"/>
          </w:tcPr>
          <w:p w14:paraId="44F026FD" w14:textId="77777777" w:rsidR="00064D70" w:rsidRPr="00EE3E41" w:rsidRDefault="00064D70" w:rsidP="00064D70">
            <w:pPr>
              <w:jc w:val="center"/>
            </w:pPr>
            <w:r w:rsidRPr="00EE3E41">
              <w:rPr>
                <w:rFonts w:hint="eastAsia"/>
              </w:rPr>
              <w:t>語学能力の証明</w:t>
            </w:r>
          </w:p>
          <w:p w14:paraId="7B0FD924" w14:textId="4687B310" w:rsidR="00064D70" w:rsidRPr="00EE3E41" w:rsidRDefault="00E06B85" w:rsidP="00064D70">
            <w:pPr>
              <w:jc w:val="center"/>
            </w:pPr>
            <w:r w:rsidRPr="00EE3E41">
              <w:rPr>
                <w:rFonts w:hint="eastAsia"/>
              </w:rPr>
              <w:t>（ない場合は空欄とする）</w:t>
            </w:r>
          </w:p>
        </w:tc>
      </w:tr>
      <w:tr w:rsidR="002672BD" w:rsidRPr="00EE3E41" w14:paraId="25E9CE35" w14:textId="77777777" w:rsidTr="00E06B85">
        <w:tc>
          <w:tcPr>
            <w:tcW w:w="2263" w:type="dxa"/>
          </w:tcPr>
          <w:p w14:paraId="655F2E6B" w14:textId="3CCD99BF" w:rsidR="00064D70" w:rsidRPr="00EE3E41" w:rsidRDefault="00064D70" w:rsidP="00064D70">
            <w:pPr>
              <w:jc w:val="center"/>
            </w:pPr>
            <w:r w:rsidRPr="00EE3E41">
              <w:rPr>
                <w:rFonts w:hint="eastAsia"/>
              </w:rPr>
              <w:t>読み書き</w:t>
            </w:r>
          </w:p>
        </w:tc>
        <w:tc>
          <w:tcPr>
            <w:tcW w:w="2410" w:type="dxa"/>
          </w:tcPr>
          <w:p w14:paraId="0F84AFB7" w14:textId="67877A2E" w:rsidR="00064D70" w:rsidRPr="00EE3E41" w:rsidRDefault="00064D70" w:rsidP="00064D70">
            <w:pPr>
              <w:jc w:val="center"/>
            </w:pPr>
            <w:r w:rsidRPr="00EE3E41">
              <w:rPr>
                <w:rFonts w:hint="eastAsia"/>
              </w:rPr>
              <w:t>会話</w:t>
            </w:r>
          </w:p>
        </w:tc>
        <w:tc>
          <w:tcPr>
            <w:tcW w:w="3821" w:type="dxa"/>
            <w:vMerge w:val="restart"/>
          </w:tcPr>
          <w:p w14:paraId="051F3FA7" w14:textId="77777777" w:rsidR="00064D70" w:rsidRPr="00EE3E41" w:rsidRDefault="00064D70" w:rsidP="00064D70">
            <w:r w:rsidRPr="00EE3E41">
              <w:rPr>
                <w:rFonts w:hint="eastAsia"/>
              </w:rPr>
              <w:t>試験名</w:t>
            </w:r>
          </w:p>
          <w:p w14:paraId="1AD98A1D" w14:textId="072305F8" w:rsidR="00064D70" w:rsidRPr="00EE3E41" w:rsidRDefault="00064D70" w:rsidP="00064D70">
            <w:r w:rsidRPr="00EE3E41">
              <w:rPr>
                <w:rFonts w:hint="eastAsia"/>
              </w:rPr>
              <w:t xml:space="preserve">（　　　　　　　　　</w:t>
            </w:r>
            <w:r w:rsidR="00E06B85" w:rsidRPr="00EE3E41">
              <w:rPr>
                <w:rFonts w:hint="eastAsia"/>
              </w:rPr>
              <w:t xml:space="preserve">　　　　　</w:t>
            </w:r>
            <w:r w:rsidRPr="00EE3E41">
              <w:rPr>
                <w:rFonts w:hint="eastAsia"/>
              </w:rPr>
              <w:t xml:space="preserve">　）</w:t>
            </w:r>
          </w:p>
          <w:p w14:paraId="269446F7" w14:textId="77777777" w:rsidR="00064D70" w:rsidRPr="00EE3E41" w:rsidRDefault="00064D70" w:rsidP="00064D70">
            <w:r w:rsidRPr="00EE3E41">
              <w:rPr>
                <w:rFonts w:hint="eastAsia"/>
              </w:rPr>
              <w:t>受験年</w:t>
            </w:r>
          </w:p>
          <w:p w14:paraId="66E93A05" w14:textId="4E46D275" w:rsidR="00064D70" w:rsidRPr="00EE3E41" w:rsidRDefault="00064D70" w:rsidP="00064D70">
            <w:r w:rsidRPr="00EE3E41">
              <w:rPr>
                <w:rFonts w:hint="eastAsia"/>
              </w:rPr>
              <w:t xml:space="preserve">（　　　　　　</w:t>
            </w:r>
            <w:r w:rsidR="00E06B85" w:rsidRPr="00EE3E41">
              <w:rPr>
                <w:rFonts w:hint="eastAsia"/>
              </w:rPr>
              <w:t xml:space="preserve">　　　　　</w:t>
            </w:r>
            <w:r w:rsidRPr="00EE3E41">
              <w:rPr>
                <w:rFonts w:hint="eastAsia"/>
              </w:rPr>
              <w:t xml:space="preserve">　　　　）</w:t>
            </w:r>
          </w:p>
          <w:p w14:paraId="5AF9A1D2" w14:textId="77777777" w:rsidR="00064D70" w:rsidRPr="00EE3E41" w:rsidRDefault="00064D70" w:rsidP="00064D70">
            <w:r w:rsidRPr="00EE3E41">
              <w:rPr>
                <w:rFonts w:hint="eastAsia"/>
              </w:rPr>
              <w:t>点数・評価</w:t>
            </w:r>
          </w:p>
          <w:p w14:paraId="7055C815" w14:textId="00E37CF8" w:rsidR="00064D70" w:rsidRPr="00EE3E41" w:rsidRDefault="00064D70">
            <w:r w:rsidRPr="00EE3E41">
              <w:rPr>
                <w:rFonts w:hint="eastAsia"/>
              </w:rPr>
              <w:t xml:space="preserve">（　　　　　　</w:t>
            </w:r>
            <w:r w:rsidR="00E06B85" w:rsidRPr="00EE3E41">
              <w:rPr>
                <w:rFonts w:hint="eastAsia"/>
              </w:rPr>
              <w:t xml:space="preserve">　　　　　</w:t>
            </w:r>
            <w:r w:rsidRPr="00EE3E41">
              <w:rPr>
                <w:rFonts w:hint="eastAsia"/>
              </w:rPr>
              <w:t xml:space="preserve">　　　　）</w:t>
            </w:r>
          </w:p>
        </w:tc>
      </w:tr>
      <w:tr w:rsidR="00064D70" w:rsidRPr="00EE3E41" w14:paraId="644A416F" w14:textId="77777777" w:rsidTr="00E06B85">
        <w:tc>
          <w:tcPr>
            <w:tcW w:w="2263" w:type="dxa"/>
          </w:tcPr>
          <w:p w14:paraId="0961358C" w14:textId="77777777" w:rsidR="00064D70" w:rsidRPr="00EE3E41" w:rsidRDefault="00064D70" w:rsidP="00064D70">
            <w:r w:rsidRPr="00EE3E41">
              <w:rPr>
                <w:rFonts w:hint="eastAsia"/>
              </w:rPr>
              <w:t>（　　）学術活動可</w:t>
            </w:r>
          </w:p>
          <w:p w14:paraId="714FEAD6" w14:textId="77777777" w:rsidR="00064D70" w:rsidRPr="00EE3E41" w:rsidRDefault="00064D70" w:rsidP="00064D70">
            <w:r w:rsidRPr="00EE3E41">
              <w:rPr>
                <w:rFonts w:hint="eastAsia"/>
              </w:rPr>
              <w:t>（　　）日常生活可</w:t>
            </w:r>
          </w:p>
          <w:p w14:paraId="21F10FAD" w14:textId="77777777" w:rsidR="00064D70" w:rsidRPr="00EE3E41" w:rsidRDefault="00064D70" w:rsidP="00064D70">
            <w:r w:rsidRPr="00EE3E41">
              <w:rPr>
                <w:rFonts w:hint="eastAsia"/>
              </w:rPr>
              <w:t>（　　）少し可能</w:t>
            </w:r>
          </w:p>
          <w:p w14:paraId="15989568" w14:textId="37F3241C" w:rsidR="00064D70" w:rsidRPr="00EE3E41" w:rsidRDefault="00064D70" w:rsidP="00064D70">
            <w:r w:rsidRPr="00EE3E41">
              <w:rPr>
                <w:rFonts w:hint="eastAsia"/>
              </w:rPr>
              <w:t>（　　）不可</w:t>
            </w:r>
          </w:p>
        </w:tc>
        <w:tc>
          <w:tcPr>
            <w:tcW w:w="2410" w:type="dxa"/>
          </w:tcPr>
          <w:p w14:paraId="5F25802E" w14:textId="77777777" w:rsidR="00064D70" w:rsidRPr="00EE3E41" w:rsidRDefault="00064D70" w:rsidP="00064D70">
            <w:r w:rsidRPr="00EE3E41">
              <w:rPr>
                <w:rFonts w:hint="eastAsia"/>
              </w:rPr>
              <w:t>（　　）学術活動可</w:t>
            </w:r>
          </w:p>
          <w:p w14:paraId="3CB3430C" w14:textId="77777777" w:rsidR="00064D70" w:rsidRPr="00EE3E41" w:rsidRDefault="00064D70" w:rsidP="00064D70">
            <w:r w:rsidRPr="00EE3E41">
              <w:rPr>
                <w:rFonts w:hint="eastAsia"/>
              </w:rPr>
              <w:t>（　　）日常生活可</w:t>
            </w:r>
          </w:p>
          <w:p w14:paraId="441FF123" w14:textId="77777777" w:rsidR="00064D70" w:rsidRPr="00EE3E41" w:rsidRDefault="00064D70" w:rsidP="00064D70">
            <w:r w:rsidRPr="00EE3E41">
              <w:rPr>
                <w:rFonts w:hint="eastAsia"/>
              </w:rPr>
              <w:t>（　　）少し可能</w:t>
            </w:r>
          </w:p>
          <w:p w14:paraId="19A87B91" w14:textId="18729406" w:rsidR="00064D70" w:rsidRPr="00EE3E41" w:rsidRDefault="00064D70" w:rsidP="00064D70">
            <w:r w:rsidRPr="00EE3E41">
              <w:rPr>
                <w:rFonts w:hint="eastAsia"/>
              </w:rPr>
              <w:t>（　　）不可</w:t>
            </w:r>
          </w:p>
        </w:tc>
        <w:tc>
          <w:tcPr>
            <w:tcW w:w="3821" w:type="dxa"/>
            <w:vMerge/>
          </w:tcPr>
          <w:p w14:paraId="6F9939C6" w14:textId="77777777" w:rsidR="00064D70" w:rsidRPr="00EE3E41" w:rsidRDefault="00064D70"/>
        </w:tc>
      </w:tr>
    </w:tbl>
    <w:p w14:paraId="1E02883B" w14:textId="323DF8A2" w:rsidR="00064D70" w:rsidRPr="00EE3E41" w:rsidRDefault="00064D70"/>
    <w:p w14:paraId="0E781DB9" w14:textId="3118EA08" w:rsidR="00E06B85" w:rsidRPr="00EE3E41" w:rsidRDefault="00E06B85"/>
    <w:p w14:paraId="23D7105C" w14:textId="0C9B5448" w:rsidR="00E06B85" w:rsidRPr="00EE3E41" w:rsidRDefault="00E06B85"/>
    <w:p w14:paraId="3DFD087D" w14:textId="77777777" w:rsidR="00E06B85" w:rsidRPr="00EE3E41" w:rsidRDefault="00E06B85"/>
    <w:p w14:paraId="6838F9A8" w14:textId="3421509C" w:rsidR="00064D70" w:rsidRPr="00EE3E41" w:rsidRDefault="00BE2514" w:rsidP="00064D70">
      <w:r w:rsidRPr="00EE3E41">
        <w:rPr>
          <w:rFonts w:hint="eastAsia"/>
        </w:rPr>
        <w:t>2</w:t>
      </w:r>
      <w:r w:rsidRPr="00EE3E41">
        <w:rPr>
          <w:rFonts w:hint="eastAsia"/>
        </w:rPr>
        <w:t>．</w:t>
      </w:r>
      <w:r w:rsidR="00064D70" w:rsidRPr="00EE3E41">
        <w:rPr>
          <w:rFonts w:hint="eastAsia"/>
        </w:rPr>
        <w:t>英語の能力</w:t>
      </w:r>
    </w:p>
    <w:tbl>
      <w:tblPr>
        <w:tblStyle w:val="a7"/>
        <w:tblW w:w="0" w:type="auto"/>
        <w:tblLook w:val="04A0" w:firstRow="1" w:lastRow="0" w:firstColumn="1" w:lastColumn="0" w:noHBand="0" w:noVBand="1"/>
      </w:tblPr>
      <w:tblGrid>
        <w:gridCol w:w="2263"/>
        <w:gridCol w:w="2410"/>
        <w:gridCol w:w="3821"/>
      </w:tblGrid>
      <w:tr w:rsidR="002672BD" w:rsidRPr="00EE3E41" w14:paraId="484FED13" w14:textId="77777777" w:rsidTr="00E06B85">
        <w:tc>
          <w:tcPr>
            <w:tcW w:w="4673" w:type="dxa"/>
            <w:gridSpan w:val="2"/>
          </w:tcPr>
          <w:p w14:paraId="6CCE92DF" w14:textId="77777777" w:rsidR="00064D70" w:rsidRPr="00EE3E41" w:rsidRDefault="00064D70" w:rsidP="00F80563">
            <w:pPr>
              <w:jc w:val="center"/>
            </w:pPr>
            <w:r w:rsidRPr="00EE3E41">
              <w:rPr>
                <w:rFonts w:hint="eastAsia"/>
              </w:rPr>
              <w:t>自己評価</w:t>
            </w:r>
            <w:r w:rsidRPr="00EE3E41">
              <w:rPr>
                <w:rFonts w:hint="eastAsia"/>
              </w:rPr>
              <w:t>(</w:t>
            </w:r>
            <w:r w:rsidRPr="00EE3E41">
              <w:rPr>
                <w:rFonts w:hint="eastAsia"/>
              </w:rPr>
              <w:t>該当する水準に○を１つ記入</w:t>
            </w:r>
            <w:r w:rsidRPr="00EE3E41">
              <w:t>)</w:t>
            </w:r>
          </w:p>
        </w:tc>
        <w:tc>
          <w:tcPr>
            <w:tcW w:w="3821" w:type="dxa"/>
          </w:tcPr>
          <w:p w14:paraId="4BE563FB" w14:textId="77777777" w:rsidR="00064D70" w:rsidRPr="00EE3E41" w:rsidRDefault="00064D70" w:rsidP="00F80563">
            <w:pPr>
              <w:jc w:val="center"/>
            </w:pPr>
            <w:r w:rsidRPr="00EE3E41">
              <w:rPr>
                <w:rFonts w:hint="eastAsia"/>
              </w:rPr>
              <w:t>語学能力の証明</w:t>
            </w:r>
          </w:p>
          <w:p w14:paraId="3A396E79" w14:textId="0500437E" w:rsidR="00064D70" w:rsidRPr="00EE3E41" w:rsidRDefault="00064D70" w:rsidP="00F80563">
            <w:pPr>
              <w:jc w:val="center"/>
            </w:pPr>
            <w:r w:rsidRPr="00EE3E41">
              <w:rPr>
                <w:rFonts w:hint="eastAsia"/>
              </w:rPr>
              <w:t>（ない場合は空欄</w:t>
            </w:r>
            <w:r w:rsidR="00E06B85" w:rsidRPr="00EE3E41">
              <w:rPr>
                <w:rFonts w:hint="eastAsia"/>
              </w:rPr>
              <w:t>とする</w:t>
            </w:r>
            <w:r w:rsidRPr="00EE3E41">
              <w:rPr>
                <w:rFonts w:hint="eastAsia"/>
              </w:rPr>
              <w:t>）</w:t>
            </w:r>
          </w:p>
        </w:tc>
      </w:tr>
      <w:tr w:rsidR="002672BD" w:rsidRPr="00EE3E41" w14:paraId="4DB18389" w14:textId="77777777" w:rsidTr="00E06B85">
        <w:tc>
          <w:tcPr>
            <w:tcW w:w="2263" w:type="dxa"/>
          </w:tcPr>
          <w:p w14:paraId="3D46D8EE" w14:textId="77777777" w:rsidR="00064D70" w:rsidRPr="00EE3E41" w:rsidRDefault="00064D70" w:rsidP="00F80563">
            <w:pPr>
              <w:jc w:val="center"/>
            </w:pPr>
            <w:r w:rsidRPr="00EE3E41">
              <w:rPr>
                <w:rFonts w:hint="eastAsia"/>
              </w:rPr>
              <w:t>読み書き</w:t>
            </w:r>
          </w:p>
        </w:tc>
        <w:tc>
          <w:tcPr>
            <w:tcW w:w="2410" w:type="dxa"/>
          </w:tcPr>
          <w:p w14:paraId="61FCF2EF" w14:textId="77777777" w:rsidR="00064D70" w:rsidRPr="00EE3E41" w:rsidRDefault="00064D70" w:rsidP="00F80563">
            <w:pPr>
              <w:jc w:val="center"/>
            </w:pPr>
            <w:r w:rsidRPr="00EE3E41">
              <w:rPr>
                <w:rFonts w:hint="eastAsia"/>
              </w:rPr>
              <w:t>会話</w:t>
            </w:r>
          </w:p>
        </w:tc>
        <w:tc>
          <w:tcPr>
            <w:tcW w:w="3821" w:type="dxa"/>
            <w:vMerge w:val="restart"/>
          </w:tcPr>
          <w:p w14:paraId="400097D0" w14:textId="77777777" w:rsidR="00064D70" w:rsidRPr="00EE3E41" w:rsidRDefault="00064D70" w:rsidP="00F80563">
            <w:r w:rsidRPr="00EE3E41">
              <w:rPr>
                <w:rFonts w:hint="eastAsia"/>
              </w:rPr>
              <w:t>試験名</w:t>
            </w:r>
          </w:p>
          <w:p w14:paraId="71CCC9FF" w14:textId="54FE6E08" w:rsidR="00064D70" w:rsidRPr="00EE3E41" w:rsidRDefault="00064D70" w:rsidP="00F80563">
            <w:r w:rsidRPr="00EE3E41">
              <w:rPr>
                <w:rFonts w:hint="eastAsia"/>
              </w:rPr>
              <w:t xml:space="preserve">（　　　　　　</w:t>
            </w:r>
            <w:r w:rsidR="00E06B85" w:rsidRPr="00EE3E41">
              <w:rPr>
                <w:rFonts w:hint="eastAsia"/>
              </w:rPr>
              <w:t xml:space="preserve">　　　　　</w:t>
            </w:r>
            <w:r w:rsidRPr="00EE3E41">
              <w:rPr>
                <w:rFonts w:hint="eastAsia"/>
              </w:rPr>
              <w:t xml:space="preserve">　　　　）</w:t>
            </w:r>
          </w:p>
          <w:p w14:paraId="586E27C2" w14:textId="77777777" w:rsidR="00064D70" w:rsidRPr="00EE3E41" w:rsidRDefault="00064D70" w:rsidP="00F80563">
            <w:r w:rsidRPr="00EE3E41">
              <w:rPr>
                <w:rFonts w:hint="eastAsia"/>
              </w:rPr>
              <w:t>受験年</w:t>
            </w:r>
          </w:p>
          <w:p w14:paraId="14F81B84" w14:textId="18357694" w:rsidR="00064D70" w:rsidRPr="00EE3E41" w:rsidRDefault="00064D70" w:rsidP="00F80563">
            <w:r w:rsidRPr="00EE3E41">
              <w:rPr>
                <w:rFonts w:hint="eastAsia"/>
              </w:rPr>
              <w:t xml:space="preserve">（　　　　　　　</w:t>
            </w:r>
            <w:r w:rsidR="00E06B85" w:rsidRPr="00EE3E41">
              <w:rPr>
                <w:rFonts w:hint="eastAsia"/>
              </w:rPr>
              <w:t xml:space="preserve">　　　　　</w:t>
            </w:r>
            <w:r w:rsidRPr="00EE3E41">
              <w:rPr>
                <w:rFonts w:hint="eastAsia"/>
              </w:rPr>
              <w:t xml:space="preserve">　　　）</w:t>
            </w:r>
          </w:p>
          <w:p w14:paraId="0D4448DC" w14:textId="77777777" w:rsidR="00064D70" w:rsidRPr="00EE3E41" w:rsidRDefault="00064D70" w:rsidP="00F80563">
            <w:r w:rsidRPr="00EE3E41">
              <w:rPr>
                <w:rFonts w:hint="eastAsia"/>
              </w:rPr>
              <w:t>点数・評価</w:t>
            </w:r>
          </w:p>
          <w:p w14:paraId="0FABD25A" w14:textId="33E2A79C" w:rsidR="00064D70" w:rsidRPr="00EE3E41" w:rsidRDefault="00064D70" w:rsidP="00F80563">
            <w:r w:rsidRPr="00EE3E41">
              <w:rPr>
                <w:rFonts w:hint="eastAsia"/>
              </w:rPr>
              <w:t xml:space="preserve">（　　　　　　　　</w:t>
            </w:r>
            <w:r w:rsidR="00E06B85" w:rsidRPr="00EE3E41">
              <w:rPr>
                <w:rFonts w:hint="eastAsia"/>
              </w:rPr>
              <w:t xml:space="preserve">　　　　　</w:t>
            </w:r>
            <w:r w:rsidRPr="00EE3E41">
              <w:rPr>
                <w:rFonts w:hint="eastAsia"/>
              </w:rPr>
              <w:t xml:space="preserve">　　）</w:t>
            </w:r>
          </w:p>
        </w:tc>
      </w:tr>
      <w:tr w:rsidR="00064D70" w:rsidRPr="00EE3E41" w14:paraId="5398A0A6" w14:textId="77777777" w:rsidTr="00E06B85">
        <w:tc>
          <w:tcPr>
            <w:tcW w:w="2263" w:type="dxa"/>
          </w:tcPr>
          <w:p w14:paraId="2E100B7E" w14:textId="77777777" w:rsidR="00064D70" w:rsidRPr="00EE3E41" w:rsidRDefault="00064D70" w:rsidP="00F80563">
            <w:r w:rsidRPr="00EE3E41">
              <w:rPr>
                <w:rFonts w:hint="eastAsia"/>
              </w:rPr>
              <w:t>（　　）学術活動可</w:t>
            </w:r>
          </w:p>
          <w:p w14:paraId="3895A9C1" w14:textId="77777777" w:rsidR="00064D70" w:rsidRPr="00EE3E41" w:rsidRDefault="00064D70" w:rsidP="00F80563">
            <w:r w:rsidRPr="00EE3E41">
              <w:rPr>
                <w:rFonts w:hint="eastAsia"/>
              </w:rPr>
              <w:t>（　　）日常生活可</w:t>
            </w:r>
          </w:p>
          <w:p w14:paraId="609E27CE" w14:textId="77777777" w:rsidR="00064D70" w:rsidRPr="00EE3E41" w:rsidRDefault="00064D70" w:rsidP="00F80563">
            <w:r w:rsidRPr="00EE3E41">
              <w:rPr>
                <w:rFonts w:hint="eastAsia"/>
              </w:rPr>
              <w:t>（　　）少し可能</w:t>
            </w:r>
          </w:p>
          <w:p w14:paraId="2E69E9BF" w14:textId="77777777" w:rsidR="00064D70" w:rsidRPr="00EE3E41" w:rsidRDefault="00064D70" w:rsidP="00F80563">
            <w:r w:rsidRPr="00EE3E41">
              <w:rPr>
                <w:rFonts w:hint="eastAsia"/>
              </w:rPr>
              <w:t>（　　）不可</w:t>
            </w:r>
          </w:p>
        </w:tc>
        <w:tc>
          <w:tcPr>
            <w:tcW w:w="2410" w:type="dxa"/>
          </w:tcPr>
          <w:p w14:paraId="30390B0C" w14:textId="77777777" w:rsidR="00064D70" w:rsidRPr="00EE3E41" w:rsidRDefault="00064D70" w:rsidP="00F80563">
            <w:r w:rsidRPr="00EE3E41">
              <w:rPr>
                <w:rFonts w:hint="eastAsia"/>
              </w:rPr>
              <w:t>（　　）学術活動可</w:t>
            </w:r>
          </w:p>
          <w:p w14:paraId="176989DA" w14:textId="77777777" w:rsidR="00064D70" w:rsidRPr="00EE3E41" w:rsidRDefault="00064D70" w:rsidP="00F80563">
            <w:r w:rsidRPr="00EE3E41">
              <w:rPr>
                <w:rFonts w:hint="eastAsia"/>
              </w:rPr>
              <w:t>（　　）日常生活可</w:t>
            </w:r>
          </w:p>
          <w:p w14:paraId="46DA3667" w14:textId="77777777" w:rsidR="00064D70" w:rsidRPr="00EE3E41" w:rsidRDefault="00064D70" w:rsidP="00F80563">
            <w:r w:rsidRPr="00EE3E41">
              <w:rPr>
                <w:rFonts w:hint="eastAsia"/>
              </w:rPr>
              <w:t>（　　）少し可能</w:t>
            </w:r>
          </w:p>
          <w:p w14:paraId="3C65EED3" w14:textId="77777777" w:rsidR="00064D70" w:rsidRPr="00EE3E41" w:rsidRDefault="00064D70" w:rsidP="00F80563">
            <w:r w:rsidRPr="00EE3E41">
              <w:rPr>
                <w:rFonts w:hint="eastAsia"/>
              </w:rPr>
              <w:t>（　　）不可</w:t>
            </w:r>
          </w:p>
        </w:tc>
        <w:tc>
          <w:tcPr>
            <w:tcW w:w="3821" w:type="dxa"/>
            <w:vMerge/>
          </w:tcPr>
          <w:p w14:paraId="2D87F397" w14:textId="77777777" w:rsidR="00064D70" w:rsidRPr="00EE3E41" w:rsidRDefault="00064D70" w:rsidP="00F80563"/>
        </w:tc>
      </w:tr>
    </w:tbl>
    <w:p w14:paraId="5DB585B3" w14:textId="77777777" w:rsidR="00E06B85" w:rsidRPr="00EE3E41" w:rsidRDefault="00E06B85"/>
    <w:p w14:paraId="51C00A15" w14:textId="61FD8CD8" w:rsidR="00064D70" w:rsidRPr="00EE3E41" w:rsidRDefault="00BE2514">
      <w:r w:rsidRPr="00EE3E41">
        <w:rPr>
          <w:rFonts w:hint="eastAsia"/>
        </w:rPr>
        <w:t>3</w:t>
      </w:r>
      <w:r w:rsidRPr="00EE3E41">
        <w:rPr>
          <w:rFonts w:hint="eastAsia"/>
        </w:rPr>
        <w:t>．</w:t>
      </w:r>
      <w:r w:rsidR="00064D70" w:rsidRPr="00EE3E41">
        <w:rPr>
          <w:rFonts w:hint="eastAsia"/>
        </w:rPr>
        <w:t>受賞</w:t>
      </w:r>
      <w:r w:rsidR="00522771" w:rsidRPr="00EE3E41">
        <w:rPr>
          <w:rFonts w:hint="eastAsia"/>
        </w:rPr>
        <w:t>（大学学部以降）</w:t>
      </w:r>
    </w:p>
    <w:tbl>
      <w:tblPr>
        <w:tblStyle w:val="a7"/>
        <w:tblW w:w="0" w:type="auto"/>
        <w:tblLook w:val="04A0" w:firstRow="1" w:lastRow="0" w:firstColumn="1" w:lastColumn="0" w:noHBand="0" w:noVBand="1"/>
      </w:tblPr>
      <w:tblGrid>
        <w:gridCol w:w="1413"/>
        <w:gridCol w:w="1701"/>
        <w:gridCol w:w="1417"/>
        <w:gridCol w:w="3963"/>
      </w:tblGrid>
      <w:tr w:rsidR="002672BD" w:rsidRPr="00EE3E41" w14:paraId="3B91DDE1" w14:textId="77777777" w:rsidTr="00B33C5C">
        <w:tc>
          <w:tcPr>
            <w:tcW w:w="1413" w:type="dxa"/>
          </w:tcPr>
          <w:p w14:paraId="30632EC7" w14:textId="5234C4C0" w:rsidR="00B33C5C" w:rsidRPr="00EE3E41" w:rsidRDefault="00B33C5C" w:rsidP="00B33C5C">
            <w:r w:rsidRPr="00EE3E41">
              <w:rPr>
                <w:rFonts w:hint="eastAsia"/>
              </w:rPr>
              <w:t>賞の名称</w:t>
            </w:r>
          </w:p>
        </w:tc>
        <w:tc>
          <w:tcPr>
            <w:tcW w:w="1701" w:type="dxa"/>
          </w:tcPr>
          <w:p w14:paraId="68064761" w14:textId="52AB230A" w:rsidR="00B33C5C" w:rsidRPr="00EE3E41" w:rsidRDefault="00B33C5C" w:rsidP="00B33C5C">
            <w:r w:rsidRPr="00EE3E41">
              <w:rPr>
                <w:rFonts w:hint="eastAsia"/>
              </w:rPr>
              <w:t>賞の授与団体</w:t>
            </w:r>
          </w:p>
        </w:tc>
        <w:tc>
          <w:tcPr>
            <w:tcW w:w="1417" w:type="dxa"/>
          </w:tcPr>
          <w:p w14:paraId="53ED5231" w14:textId="7ED766EB" w:rsidR="00B33C5C" w:rsidRPr="00EE3E41" w:rsidRDefault="00B33C5C" w:rsidP="00B33C5C">
            <w:r w:rsidRPr="00EE3E41">
              <w:rPr>
                <w:rFonts w:hint="eastAsia"/>
              </w:rPr>
              <w:t>受賞年月</w:t>
            </w:r>
          </w:p>
        </w:tc>
        <w:tc>
          <w:tcPr>
            <w:tcW w:w="3963" w:type="dxa"/>
          </w:tcPr>
          <w:p w14:paraId="5277089A" w14:textId="3BBDE247" w:rsidR="00B33C5C" w:rsidRPr="00EE3E41" w:rsidRDefault="00B33C5C" w:rsidP="00B33C5C">
            <w:r w:rsidRPr="00EE3E41">
              <w:rPr>
                <w:rFonts w:hint="eastAsia"/>
              </w:rPr>
              <w:t>賞の特徴</w:t>
            </w:r>
          </w:p>
        </w:tc>
      </w:tr>
      <w:tr w:rsidR="002672BD" w:rsidRPr="00EE3E41" w14:paraId="7F20B60E" w14:textId="77777777" w:rsidTr="00B33C5C">
        <w:tc>
          <w:tcPr>
            <w:tcW w:w="1413" w:type="dxa"/>
          </w:tcPr>
          <w:p w14:paraId="65F9C3B9" w14:textId="77777777" w:rsidR="00B33C5C" w:rsidRPr="00EE3E41" w:rsidRDefault="00B33C5C" w:rsidP="00B33C5C"/>
        </w:tc>
        <w:tc>
          <w:tcPr>
            <w:tcW w:w="1701" w:type="dxa"/>
          </w:tcPr>
          <w:p w14:paraId="39D678E2" w14:textId="77777777" w:rsidR="00B33C5C" w:rsidRPr="00EE3E41" w:rsidRDefault="00B33C5C" w:rsidP="00B33C5C"/>
        </w:tc>
        <w:tc>
          <w:tcPr>
            <w:tcW w:w="1417" w:type="dxa"/>
          </w:tcPr>
          <w:p w14:paraId="73E8466C" w14:textId="77777777" w:rsidR="00B33C5C" w:rsidRPr="00EE3E41" w:rsidRDefault="00B33C5C" w:rsidP="00B33C5C"/>
        </w:tc>
        <w:tc>
          <w:tcPr>
            <w:tcW w:w="3963" w:type="dxa"/>
          </w:tcPr>
          <w:p w14:paraId="30E292A6" w14:textId="77777777" w:rsidR="00B33C5C" w:rsidRPr="00EE3E41" w:rsidRDefault="00B33C5C" w:rsidP="00B33C5C"/>
        </w:tc>
      </w:tr>
    </w:tbl>
    <w:p w14:paraId="7FAB0D41" w14:textId="6FE1690A" w:rsidR="009F5346" w:rsidRPr="002672BD" w:rsidRDefault="009F5346">
      <w:r w:rsidRPr="00EE3E41">
        <w:rPr>
          <w:rFonts w:hint="eastAsia"/>
        </w:rPr>
        <w:t xml:space="preserve">　記入欄が不足する場合は</w:t>
      </w:r>
      <w:r w:rsidR="00324633" w:rsidRPr="00EE3E41">
        <w:rPr>
          <w:rFonts w:hint="eastAsia"/>
        </w:rPr>
        <w:t>、大きさ変更・</w:t>
      </w:r>
      <w:r w:rsidRPr="00EE3E41">
        <w:rPr>
          <w:rFonts w:hint="eastAsia"/>
        </w:rPr>
        <w:t>追加可能</w:t>
      </w:r>
    </w:p>
    <w:p w14:paraId="0C5476D0" w14:textId="77777777" w:rsidR="009F5346" w:rsidRPr="002672BD" w:rsidRDefault="009F5346"/>
    <w:p w14:paraId="2C4109E7" w14:textId="77777777" w:rsidR="00944F73" w:rsidRPr="002672BD" w:rsidRDefault="00944F73">
      <w:r w:rsidRPr="002672BD">
        <w:br w:type="page"/>
      </w:r>
    </w:p>
    <w:p w14:paraId="71579FEF" w14:textId="0BFE0CE3" w:rsidR="0089340F" w:rsidRPr="002672BD" w:rsidRDefault="00BE2514">
      <w:r w:rsidRPr="002672BD">
        <w:rPr>
          <w:rFonts w:hint="eastAsia"/>
        </w:rPr>
        <w:lastRenderedPageBreak/>
        <w:t>4</w:t>
      </w:r>
      <w:r w:rsidRPr="002672BD">
        <w:rPr>
          <w:rFonts w:hint="eastAsia"/>
        </w:rPr>
        <w:t>．</w:t>
      </w:r>
      <w:r w:rsidR="007F07C0" w:rsidRPr="002672BD">
        <w:rPr>
          <w:rFonts w:hint="eastAsia"/>
        </w:rPr>
        <w:t>これまでの研究成果</w:t>
      </w:r>
      <w:r w:rsidRPr="002672BD">
        <w:rPr>
          <w:rFonts w:hint="eastAsia"/>
        </w:rPr>
        <w:t>（記入欄が不足する場合は</w:t>
      </w:r>
      <w:r w:rsidR="00324633" w:rsidRPr="002672BD">
        <w:rPr>
          <w:rFonts w:hint="eastAsia"/>
        </w:rPr>
        <w:t>、大きさ変更・</w:t>
      </w:r>
      <w:r w:rsidRPr="002672BD">
        <w:rPr>
          <w:rFonts w:hint="eastAsia"/>
        </w:rPr>
        <w:t>追加可能）</w:t>
      </w:r>
    </w:p>
    <w:p w14:paraId="30F5A75F" w14:textId="2B35A419" w:rsidR="003B52AD" w:rsidRPr="002672BD" w:rsidRDefault="003B52AD" w:rsidP="003B52AD">
      <w:r w:rsidRPr="002672BD">
        <w:rPr>
          <w:rFonts w:hint="eastAsia"/>
        </w:rPr>
        <w:t>（</w:t>
      </w:r>
      <w:r w:rsidRPr="002672BD">
        <w:rPr>
          <w:rFonts w:hint="eastAsia"/>
        </w:rPr>
        <w:t>1</w:t>
      </w:r>
      <w:r w:rsidRPr="002672BD">
        <w:rPr>
          <w:rFonts w:hint="eastAsia"/>
        </w:rPr>
        <w:t>）学位論文（修士以上）</w:t>
      </w:r>
    </w:p>
    <w:tbl>
      <w:tblPr>
        <w:tblStyle w:val="a7"/>
        <w:tblW w:w="0" w:type="auto"/>
        <w:tblLook w:val="04A0" w:firstRow="1" w:lastRow="0" w:firstColumn="1" w:lastColumn="0" w:noHBand="0" w:noVBand="1"/>
      </w:tblPr>
      <w:tblGrid>
        <w:gridCol w:w="2123"/>
        <w:gridCol w:w="2123"/>
        <w:gridCol w:w="2124"/>
        <w:gridCol w:w="2124"/>
      </w:tblGrid>
      <w:tr w:rsidR="002672BD" w:rsidRPr="002672BD" w14:paraId="0EB8F379" w14:textId="77777777" w:rsidTr="0078142F">
        <w:tc>
          <w:tcPr>
            <w:tcW w:w="2123" w:type="dxa"/>
          </w:tcPr>
          <w:p w14:paraId="76AA5D63" w14:textId="46593848" w:rsidR="003B52AD" w:rsidRPr="002672BD" w:rsidRDefault="003B52AD" w:rsidP="0078142F">
            <w:r w:rsidRPr="002672BD">
              <w:rPr>
                <w:rFonts w:hint="eastAsia"/>
              </w:rPr>
              <w:t>著者名</w:t>
            </w:r>
          </w:p>
        </w:tc>
        <w:tc>
          <w:tcPr>
            <w:tcW w:w="2123" w:type="dxa"/>
          </w:tcPr>
          <w:p w14:paraId="00CDA491" w14:textId="705E2014" w:rsidR="003B52AD" w:rsidRPr="002672BD" w:rsidRDefault="003B52AD" w:rsidP="0078142F">
            <w:r w:rsidRPr="002672BD">
              <w:rPr>
                <w:rFonts w:hint="eastAsia"/>
              </w:rPr>
              <w:t>発行年</w:t>
            </w:r>
          </w:p>
        </w:tc>
        <w:tc>
          <w:tcPr>
            <w:tcW w:w="2124" w:type="dxa"/>
          </w:tcPr>
          <w:p w14:paraId="6C2EFD0E" w14:textId="7668301E" w:rsidR="003B52AD" w:rsidRPr="002672BD" w:rsidRDefault="003B52AD" w:rsidP="0078142F">
            <w:r w:rsidRPr="002672BD">
              <w:rPr>
                <w:rFonts w:hint="eastAsia"/>
              </w:rPr>
              <w:t>題目</w:t>
            </w:r>
          </w:p>
        </w:tc>
        <w:tc>
          <w:tcPr>
            <w:tcW w:w="2124" w:type="dxa"/>
          </w:tcPr>
          <w:p w14:paraId="61AEECA2" w14:textId="06A9622B" w:rsidR="003B52AD" w:rsidRPr="002672BD" w:rsidRDefault="003B52AD" w:rsidP="0078142F">
            <w:pPr>
              <w:jc w:val="left"/>
            </w:pPr>
            <w:r w:rsidRPr="002672BD">
              <w:rPr>
                <w:rFonts w:hint="eastAsia"/>
              </w:rPr>
              <w:t>学位と発行機関</w:t>
            </w:r>
          </w:p>
        </w:tc>
      </w:tr>
      <w:tr w:rsidR="003B52AD" w:rsidRPr="002672BD" w14:paraId="2B4FB46D" w14:textId="77777777" w:rsidTr="0078142F">
        <w:tc>
          <w:tcPr>
            <w:tcW w:w="2123" w:type="dxa"/>
          </w:tcPr>
          <w:p w14:paraId="68611CA8" w14:textId="77777777" w:rsidR="003B52AD" w:rsidRPr="002672BD" w:rsidRDefault="003B52AD" w:rsidP="0078142F"/>
        </w:tc>
        <w:tc>
          <w:tcPr>
            <w:tcW w:w="2123" w:type="dxa"/>
          </w:tcPr>
          <w:p w14:paraId="70953F9B" w14:textId="77777777" w:rsidR="003B52AD" w:rsidRPr="002672BD" w:rsidRDefault="003B52AD" w:rsidP="0078142F"/>
        </w:tc>
        <w:tc>
          <w:tcPr>
            <w:tcW w:w="2124" w:type="dxa"/>
          </w:tcPr>
          <w:p w14:paraId="28B610B3" w14:textId="77777777" w:rsidR="003B52AD" w:rsidRPr="002672BD" w:rsidRDefault="003B52AD" w:rsidP="0078142F"/>
        </w:tc>
        <w:tc>
          <w:tcPr>
            <w:tcW w:w="2124" w:type="dxa"/>
          </w:tcPr>
          <w:p w14:paraId="6BAB7260" w14:textId="77777777" w:rsidR="003B52AD" w:rsidRPr="002672BD" w:rsidRDefault="003B52AD" w:rsidP="0078142F"/>
        </w:tc>
      </w:tr>
    </w:tbl>
    <w:p w14:paraId="6DA7CE15" w14:textId="77777777" w:rsidR="003B52AD" w:rsidRPr="002672BD" w:rsidRDefault="003B52AD"/>
    <w:p w14:paraId="56152118" w14:textId="1332869E" w:rsidR="003B52AD" w:rsidRPr="002672BD" w:rsidRDefault="003B52AD" w:rsidP="003B52AD">
      <w:r w:rsidRPr="002672BD">
        <w:rPr>
          <w:rFonts w:hint="eastAsia"/>
        </w:rPr>
        <w:t>（</w:t>
      </w:r>
      <w:r w:rsidRPr="002672BD">
        <w:rPr>
          <w:rFonts w:hint="eastAsia"/>
        </w:rPr>
        <w:t>2</w:t>
      </w:r>
      <w:r w:rsidRPr="002672BD">
        <w:rPr>
          <w:rFonts w:hint="eastAsia"/>
        </w:rPr>
        <w:t>）英語による国際学術雑誌論文</w:t>
      </w:r>
    </w:p>
    <w:p w14:paraId="2F114541" w14:textId="59B2B6B5" w:rsidR="003B52AD" w:rsidRPr="002672BD" w:rsidRDefault="000F11C6" w:rsidP="003B52AD">
      <w:pPr>
        <w:ind w:left="21" w:hangingChars="10" w:hanging="21"/>
      </w:pPr>
      <w:r w:rsidRPr="002672BD">
        <w:rPr>
          <w:rFonts w:hint="eastAsia"/>
        </w:rPr>
        <w:t>査読の有無を明記すること</w:t>
      </w:r>
      <w:bookmarkStart w:id="0" w:name="_Hlk108097400"/>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13E48AB4" w14:textId="77777777" w:rsidTr="000F11C6">
        <w:tc>
          <w:tcPr>
            <w:tcW w:w="551" w:type="dxa"/>
          </w:tcPr>
          <w:p w14:paraId="1AC51146" w14:textId="15CC6FA6" w:rsidR="000F11C6" w:rsidRPr="002672BD" w:rsidRDefault="000F11C6" w:rsidP="003B52AD">
            <w:r w:rsidRPr="002672BD">
              <w:rPr>
                <w:rFonts w:hint="eastAsia"/>
              </w:rPr>
              <w:t>N</w:t>
            </w:r>
            <w:r w:rsidRPr="002672BD">
              <w:t>o.</w:t>
            </w:r>
          </w:p>
        </w:tc>
        <w:tc>
          <w:tcPr>
            <w:tcW w:w="2258" w:type="dxa"/>
          </w:tcPr>
          <w:p w14:paraId="15346D45" w14:textId="1D87392D" w:rsidR="000F11C6" w:rsidRPr="002672BD" w:rsidRDefault="000F11C6" w:rsidP="003B52AD">
            <w:r w:rsidRPr="002672BD">
              <w:rPr>
                <w:rFonts w:hint="eastAsia"/>
              </w:rPr>
              <w:t>著者名（著者順に記載）</w:t>
            </w:r>
          </w:p>
        </w:tc>
        <w:tc>
          <w:tcPr>
            <w:tcW w:w="4395" w:type="dxa"/>
          </w:tcPr>
          <w:p w14:paraId="1750A472" w14:textId="7024AD82" w:rsidR="000F11C6" w:rsidRPr="002672BD" w:rsidRDefault="000F11C6" w:rsidP="003B52AD">
            <w:r w:rsidRPr="002672BD">
              <w:rPr>
                <w:rFonts w:hint="eastAsia"/>
              </w:rPr>
              <w:t>題目、発行年、雑誌名、巻、ページ</w:t>
            </w:r>
          </w:p>
        </w:tc>
        <w:tc>
          <w:tcPr>
            <w:tcW w:w="1269" w:type="dxa"/>
          </w:tcPr>
          <w:p w14:paraId="0BC15B9F" w14:textId="37EC3913" w:rsidR="000F11C6" w:rsidRPr="002672BD" w:rsidRDefault="000F11C6" w:rsidP="003B52AD">
            <w:r w:rsidRPr="002672BD">
              <w:rPr>
                <w:rFonts w:hint="eastAsia"/>
              </w:rPr>
              <w:t>査読の有無</w:t>
            </w:r>
          </w:p>
        </w:tc>
      </w:tr>
      <w:tr w:rsidR="002672BD" w:rsidRPr="002672BD" w14:paraId="236DB41C" w14:textId="77777777" w:rsidTr="000F11C6">
        <w:tc>
          <w:tcPr>
            <w:tcW w:w="551" w:type="dxa"/>
          </w:tcPr>
          <w:p w14:paraId="09258B6A" w14:textId="3BC0FE66" w:rsidR="000F11C6" w:rsidRPr="002672BD" w:rsidRDefault="000F11C6" w:rsidP="003B52AD">
            <w:r w:rsidRPr="002672BD">
              <w:rPr>
                <w:rFonts w:hint="eastAsia"/>
              </w:rPr>
              <w:t>1</w:t>
            </w:r>
          </w:p>
        </w:tc>
        <w:tc>
          <w:tcPr>
            <w:tcW w:w="2258" w:type="dxa"/>
          </w:tcPr>
          <w:p w14:paraId="00620F85" w14:textId="77777777" w:rsidR="000F11C6" w:rsidRPr="002672BD" w:rsidRDefault="000F11C6" w:rsidP="003B52AD"/>
        </w:tc>
        <w:tc>
          <w:tcPr>
            <w:tcW w:w="4395" w:type="dxa"/>
          </w:tcPr>
          <w:p w14:paraId="4CFA02A9" w14:textId="77777777" w:rsidR="000F11C6" w:rsidRPr="002672BD" w:rsidRDefault="000F11C6" w:rsidP="003B52AD"/>
        </w:tc>
        <w:tc>
          <w:tcPr>
            <w:tcW w:w="1269" w:type="dxa"/>
          </w:tcPr>
          <w:p w14:paraId="2E44E0B8" w14:textId="77777777" w:rsidR="000F11C6" w:rsidRPr="002672BD" w:rsidRDefault="000F11C6" w:rsidP="003B52AD"/>
        </w:tc>
      </w:tr>
      <w:tr w:rsidR="000F11C6" w:rsidRPr="002672BD" w14:paraId="070DE96F" w14:textId="77777777" w:rsidTr="000F11C6">
        <w:tc>
          <w:tcPr>
            <w:tcW w:w="551" w:type="dxa"/>
          </w:tcPr>
          <w:p w14:paraId="173F3DC8" w14:textId="75EC616F" w:rsidR="000F11C6" w:rsidRPr="002672BD" w:rsidRDefault="000F11C6" w:rsidP="003B52AD">
            <w:r w:rsidRPr="002672BD">
              <w:rPr>
                <w:rFonts w:hint="eastAsia"/>
              </w:rPr>
              <w:t>2</w:t>
            </w:r>
          </w:p>
        </w:tc>
        <w:tc>
          <w:tcPr>
            <w:tcW w:w="2258" w:type="dxa"/>
          </w:tcPr>
          <w:p w14:paraId="7031E28B" w14:textId="77777777" w:rsidR="000F11C6" w:rsidRPr="002672BD" w:rsidRDefault="000F11C6" w:rsidP="003B52AD"/>
        </w:tc>
        <w:tc>
          <w:tcPr>
            <w:tcW w:w="4395" w:type="dxa"/>
          </w:tcPr>
          <w:p w14:paraId="44CCD3E0" w14:textId="77777777" w:rsidR="000F11C6" w:rsidRPr="002672BD" w:rsidRDefault="000F11C6" w:rsidP="003B52AD"/>
        </w:tc>
        <w:tc>
          <w:tcPr>
            <w:tcW w:w="1269" w:type="dxa"/>
          </w:tcPr>
          <w:p w14:paraId="00E90914" w14:textId="77777777" w:rsidR="000F11C6" w:rsidRPr="002672BD" w:rsidRDefault="000F11C6" w:rsidP="003B52AD"/>
        </w:tc>
      </w:tr>
    </w:tbl>
    <w:p w14:paraId="24B024C0" w14:textId="147E9565" w:rsidR="000F11C6" w:rsidRPr="002672BD" w:rsidRDefault="000F11C6" w:rsidP="003B52AD">
      <w:pPr>
        <w:ind w:left="21" w:hangingChars="10" w:hanging="21"/>
      </w:pPr>
    </w:p>
    <w:bookmarkEnd w:id="0"/>
    <w:p w14:paraId="069567B5" w14:textId="605731E8" w:rsidR="003B52AD" w:rsidRPr="002672BD" w:rsidRDefault="003B52AD" w:rsidP="003B52AD">
      <w:r w:rsidRPr="002672BD">
        <w:rPr>
          <w:rFonts w:hint="eastAsia"/>
        </w:rPr>
        <w:t>（</w:t>
      </w:r>
      <w:r w:rsidR="00D12948" w:rsidRPr="002672BD">
        <w:rPr>
          <w:rFonts w:hint="eastAsia"/>
        </w:rPr>
        <w:t>3</w:t>
      </w:r>
      <w:r w:rsidRPr="002672BD">
        <w:rPr>
          <w:rFonts w:hint="eastAsia"/>
        </w:rPr>
        <w:t>）その他の学術雑誌論文</w:t>
      </w:r>
    </w:p>
    <w:p w14:paraId="1A141929" w14:textId="77777777" w:rsidR="000F11C6" w:rsidRPr="002672BD" w:rsidRDefault="000F11C6" w:rsidP="000F11C6">
      <w:pPr>
        <w:ind w:left="21" w:hangingChars="10" w:hanging="21"/>
      </w:pPr>
      <w:r w:rsidRPr="002672BD">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4019C42C" w14:textId="77777777" w:rsidTr="000C3DF6">
        <w:tc>
          <w:tcPr>
            <w:tcW w:w="551" w:type="dxa"/>
          </w:tcPr>
          <w:p w14:paraId="1015EFFF" w14:textId="77777777" w:rsidR="000F11C6" w:rsidRPr="002672BD" w:rsidRDefault="000F11C6" w:rsidP="000C3DF6">
            <w:r w:rsidRPr="002672BD">
              <w:rPr>
                <w:rFonts w:hint="eastAsia"/>
              </w:rPr>
              <w:t>N</w:t>
            </w:r>
            <w:r w:rsidRPr="002672BD">
              <w:t>o.</w:t>
            </w:r>
          </w:p>
        </w:tc>
        <w:tc>
          <w:tcPr>
            <w:tcW w:w="2258" w:type="dxa"/>
          </w:tcPr>
          <w:p w14:paraId="34A4C2A8" w14:textId="77777777" w:rsidR="000F11C6" w:rsidRPr="002672BD" w:rsidRDefault="000F11C6" w:rsidP="000C3DF6">
            <w:r w:rsidRPr="002672BD">
              <w:rPr>
                <w:rFonts w:hint="eastAsia"/>
              </w:rPr>
              <w:t>著者名（著者順に記載）</w:t>
            </w:r>
          </w:p>
        </w:tc>
        <w:tc>
          <w:tcPr>
            <w:tcW w:w="4395" w:type="dxa"/>
          </w:tcPr>
          <w:p w14:paraId="2FCC89A3" w14:textId="77777777" w:rsidR="000F11C6" w:rsidRPr="002672BD" w:rsidRDefault="000F11C6" w:rsidP="000C3DF6">
            <w:r w:rsidRPr="002672BD">
              <w:rPr>
                <w:rFonts w:hint="eastAsia"/>
              </w:rPr>
              <w:t>題目、発行年、雑誌名、巻、ページ</w:t>
            </w:r>
          </w:p>
        </w:tc>
        <w:tc>
          <w:tcPr>
            <w:tcW w:w="1269" w:type="dxa"/>
          </w:tcPr>
          <w:p w14:paraId="54C90D8D" w14:textId="77777777" w:rsidR="000F11C6" w:rsidRPr="002672BD" w:rsidRDefault="000F11C6" w:rsidP="000C3DF6">
            <w:r w:rsidRPr="002672BD">
              <w:rPr>
                <w:rFonts w:hint="eastAsia"/>
              </w:rPr>
              <w:t>査読の有無</w:t>
            </w:r>
          </w:p>
        </w:tc>
      </w:tr>
      <w:tr w:rsidR="002672BD" w:rsidRPr="002672BD" w14:paraId="562598B3" w14:textId="77777777" w:rsidTr="000C3DF6">
        <w:tc>
          <w:tcPr>
            <w:tcW w:w="551" w:type="dxa"/>
          </w:tcPr>
          <w:p w14:paraId="37879FAE" w14:textId="77777777" w:rsidR="000F11C6" w:rsidRPr="002672BD" w:rsidRDefault="000F11C6" w:rsidP="000C3DF6">
            <w:r w:rsidRPr="002672BD">
              <w:rPr>
                <w:rFonts w:hint="eastAsia"/>
              </w:rPr>
              <w:t>1</w:t>
            </w:r>
          </w:p>
        </w:tc>
        <w:tc>
          <w:tcPr>
            <w:tcW w:w="2258" w:type="dxa"/>
          </w:tcPr>
          <w:p w14:paraId="6905ABED" w14:textId="77777777" w:rsidR="000F11C6" w:rsidRPr="002672BD" w:rsidRDefault="000F11C6" w:rsidP="000C3DF6"/>
        </w:tc>
        <w:tc>
          <w:tcPr>
            <w:tcW w:w="4395" w:type="dxa"/>
          </w:tcPr>
          <w:p w14:paraId="19A19B83" w14:textId="77777777" w:rsidR="000F11C6" w:rsidRPr="002672BD" w:rsidRDefault="000F11C6" w:rsidP="000C3DF6"/>
        </w:tc>
        <w:tc>
          <w:tcPr>
            <w:tcW w:w="1269" w:type="dxa"/>
          </w:tcPr>
          <w:p w14:paraId="67D7A018" w14:textId="77777777" w:rsidR="000F11C6" w:rsidRPr="002672BD" w:rsidRDefault="000F11C6" w:rsidP="000C3DF6"/>
        </w:tc>
      </w:tr>
      <w:tr w:rsidR="000F11C6" w:rsidRPr="002672BD" w14:paraId="40FF7FC3" w14:textId="77777777" w:rsidTr="000C3DF6">
        <w:tc>
          <w:tcPr>
            <w:tcW w:w="551" w:type="dxa"/>
          </w:tcPr>
          <w:p w14:paraId="7B5FFF03" w14:textId="77777777" w:rsidR="000F11C6" w:rsidRPr="002672BD" w:rsidRDefault="000F11C6" w:rsidP="000C3DF6">
            <w:r w:rsidRPr="002672BD">
              <w:rPr>
                <w:rFonts w:hint="eastAsia"/>
              </w:rPr>
              <w:t>2</w:t>
            </w:r>
          </w:p>
        </w:tc>
        <w:tc>
          <w:tcPr>
            <w:tcW w:w="2258" w:type="dxa"/>
          </w:tcPr>
          <w:p w14:paraId="2CC71D30" w14:textId="77777777" w:rsidR="000F11C6" w:rsidRPr="002672BD" w:rsidRDefault="000F11C6" w:rsidP="000C3DF6"/>
        </w:tc>
        <w:tc>
          <w:tcPr>
            <w:tcW w:w="4395" w:type="dxa"/>
          </w:tcPr>
          <w:p w14:paraId="6DB78118" w14:textId="77777777" w:rsidR="000F11C6" w:rsidRPr="002672BD" w:rsidRDefault="000F11C6" w:rsidP="000C3DF6"/>
        </w:tc>
        <w:tc>
          <w:tcPr>
            <w:tcW w:w="1269" w:type="dxa"/>
          </w:tcPr>
          <w:p w14:paraId="33E05A93" w14:textId="77777777" w:rsidR="000F11C6" w:rsidRPr="002672BD" w:rsidRDefault="000F11C6" w:rsidP="000C3DF6"/>
        </w:tc>
      </w:tr>
    </w:tbl>
    <w:p w14:paraId="24D524D2" w14:textId="77777777" w:rsidR="000F11C6" w:rsidRPr="002672BD" w:rsidRDefault="000F11C6" w:rsidP="000F11C6">
      <w:pPr>
        <w:ind w:left="21" w:hangingChars="10" w:hanging="21"/>
      </w:pPr>
    </w:p>
    <w:p w14:paraId="3B1DDC97" w14:textId="46C0B631" w:rsidR="003B52AD" w:rsidRPr="002672BD" w:rsidRDefault="003B52AD" w:rsidP="003B52AD">
      <w:r w:rsidRPr="002672BD">
        <w:rPr>
          <w:rFonts w:hint="eastAsia"/>
        </w:rPr>
        <w:t>（</w:t>
      </w:r>
      <w:r w:rsidRPr="002672BD">
        <w:rPr>
          <w:rFonts w:hint="eastAsia"/>
        </w:rPr>
        <w:t>4</w:t>
      </w:r>
      <w:r w:rsidRPr="002672BD">
        <w:rPr>
          <w:rFonts w:hint="eastAsia"/>
        </w:rPr>
        <w:t>）</w:t>
      </w:r>
      <w:r w:rsidR="00D12948" w:rsidRPr="002672BD">
        <w:rPr>
          <w:rFonts w:hint="eastAsia"/>
        </w:rPr>
        <w:t>国際会議発表</w:t>
      </w:r>
    </w:p>
    <w:p w14:paraId="565C6077" w14:textId="77777777" w:rsidR="00FF722E" w:rsidRPr="002672BD" w:rsidRDefault="00FF722E" w:rsidP="00FF722E">
      <w:pPr>
        <w:ind w:left="21" w:hangingChars="10" w:hanging="21"/>
      </w:pPr>
      <w:r w:rsidRPr="002672BD">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0B23907A" w14:textId="77777777" w:rsidTr="000C3DF6">
        <w:tc>
          <w:tcPr>
            <w:tcW w:w="551" w:type="dxa"/>
          </w:tcPr>
          <w:p w14:paraId="30EDA70C" w14:textId="77777777" w:rsidR="00FF722E" w:rsidRPr="002672BD" w:rsidRDefault="00FF722E" w:rsidP="000C3DF6">
            <w:r w:rsidRPr="002672BD">
              <w:rPr>
                <w:rFonts w:hint="eastAsia"/>
              </w:rPr>
              <w:t>N</w:t>
            </w:r>
            <w:r w:rsidRPr="002672BD">
              <w:t>o.</w:t>
            </w:r>
          </w:p>
        </w:tc>
        <w:tc>
          <w:tcPr>
            <w:tcW w:w="2258" w:type="dxa"/>
          </w:tcPr>
          <w:p w14:paraId="282E4DD4" w14:textId="77777777" w:rsidR="00FF722E" w:rsidRPr="002672BD" w:rsidRDefault="00FF722E" w:rsidP="000C3DF6">
            <w:r w:rsidRPr="002672BD">
              <w:rPr>
                <w:rFonts w:hint="eastAsia"/>
              </w:rPr>
              <w:t>著者名（著者順に記載）</w:t>
            </w:r>
          </w:p>
        </w:tc>
        <w:tc>
          <w:tcPr>
            <w:tcW w:w="4395" w:type="dxa"/>
          </w:tcPr>
          <w:p w14:paraId="136C8906" w14:textId="0568BAAD" w:rsidR="00FF722E" w:rsidRPr="002672BD" w:rsidRDefault="00FF722E" w:rsidP="000C3DF6">
            <w:r w:rsidRPr="002672BD">
              <w:rPr>
                <w:rFonts w:hint="eastAsia"/>
              </w:rPr>
              <w:t>題目、</w:t>
            </w:r>
            <w:r w:rsidR="002A0909" w:rsidRPr="002672BD">
              <w:rPr>
                <w:rFonts w:hint="eastAsia"/>
              </w:rPr>
              <w:t>発表年</w:t>
            </w:r>
            <w:r w:rsidRPr="002672BD">
              <w:rPr>
                <w:rFonts w:hint="eastAsia"/>
              </w:rPr>
              <w:t>、</w:t>
            </w:r>
            <w:r w:rsidR="002A0909" w:rsidRPr="002672BD">
              <w:rPr>
                <w:rFonts w:hint="eastAsia"/>
              </w:rPr>
              <w:t>会議</w:t>
            </w:r>
            <w:r w:rsidRPr="002672BD">
              <w:rPr>
                <w:rFonts w:hint="eastAsia"/>
              </w:rPr>
              <w:t>名、</w:t>
            </w:r>
            <w:r w:rsidR="002A0909" w:rsidRPr="002672BD">
              <w:rPr>
                <w:rFonts w:hint="eastAsia"/>
              </w:rPr>
              <w:t>開催地、</w:t>
            </w:r>
            <w:r w:rsidRPr="002672BD">
              <w:rPr>
                <w:rFonts w:hint="eastAsia"/>
              </w:rPr>
              <w:t>ページ</w:t>
            </w:r>
          </w:p>
        </w:tc>
        <w:tc>
          <w:tcPr>
            <w:tcW w:w="1269" w:type="dxa"/>
          </w:tcPr>
          <w:p w14:paraId="45D157D6" w14:textId="77777777" w:rsidR="00FF722E" w:rsidRPr="002672BD" w:rsidRDefault="00FF722E" w:rsidP="000C3DF6">
            <w:r w:rsidRPr="002672BD">
              <w:rPr>
                <w:rFonts w:hint="eastAsia"/>
              </w:rPr>
              <w:t>査読の有無</w:t>
            </w:r>
          </w:p>
        </w:tc>
      </w:tr>
      <w:tr w:rsidR="002672BD" w:rsidRPr="002672BD" w14:paraId="555EC26E" w14:textId="77777777" w:rsidTr="000C3DF6">
        <w:tc>
          <w:tcPr>
            <w:tcW w:w="551" w:type="dxa"/>
          </w:tcPr>
          <w:p w14:paraId="6E6A42BA" w14:textId="77777777" w:rsidR="00FF722E" w:rsidRPr="002672BD" w:rsidRDefault="00FF722E" w:rsidP="000C3DF6">
            <w:r w:rsidRPr="002672BD">
              <w:rPr>
                <w:rFonts w:hint="eastAsia"/>
              </w:rPr>
              <w:t>1</w:t>
            </w:r>
          </w:p>
        </w:tc>
        <w:tc>
          <w:tcPr>
            <w:tcW w:w="2258" w:type="dxa"/>
          </w:tcPr>
          <w:p w14:paraId="7D8ED26D" w14:textId="77777777" w:rsidR="00FF722E" w:rsidRPr="002672BD" w:rsidRDefault="00FF722E" w:rsidP="000C3DF6"/>
        </w:tc>
        <w:tc>
          <w:tcPr>
            <w:tcW w:w="4395" w:type="dxa"/>
          </w:tcPr>
          <w:p w14:paraId="6B2B9F59" w14:textId="77777777" w:rsidR="00FF722E" w:rsidRPr="002672BD" w:rsidRDefault="00FF722E" w:rsidP="000C3DF6"/>
        </w:tc>
        <w:tc>
          <w:tcPr>
            <w:tcW w:w="1269" w:type="dxa"/>
          </w:tcPr>
          <w:p w14:paraId="038D0E00" w14:textId="77777777" w:rsidR="00FF722E" w:rsidRPr="002672BD" w:rsidRDefault="00FF722E" w:rsidP="000C3DF6"/>
        </w:tc>
      </w:tr>
      <w:tr w:rsidR="00FF722E" w:rsidRPr="002672BD" w14:paraId="577181BE" w14:textId="77777777" w:rsidTr="000C3DF6">
        <w:tc>
          <w:tcPr>
            <w:tcW w:w="551" w:type="dxa"/>
          </w:tcPr>
          <w:p w14:paraId="2F55EB26" w14:textId="77777777" w:rsidR="00FF722E" w:rsidRPr="002672BD" w:rsidRDefault="00FF722E" w:rsidP="000C3DF6">
            <w:r w:rsidRPr="002672BD">
              <w:rPr>
                <w:rFonts w:hint="eastAsia"/>
              </w:rPr>
              <w:t>2</w:t>
            </w:r>
          </w:p>
        </w:tc>
        <w:tc>
          <w:tcPr>
            <w:tcW w:w="2258" w:type="dxa"/>
          </w:tcPr>
          <w:p w14:paraId="0E2AEDF2" w14:textId="77777777" w:rsidR="00FF722E" w:rsidRPr="002672BD" w:rsidRDefault="00FF722E" w:rsidP="000C3DF6"/>
        </w:tc>
        <w:tc>
          <w:tcPr>
            <w:tcW w:w="4395" w:type="dxa"/>
          </w:tcPr>
          <w:p w14:paraId="1FF707ED" w14:textId="77777777" w:rsidR="00FF722E" w:rsidRPr="002672BD" w:rsidRDefault="00FF722E" w:rsidP="000C3DF6"/>
        </w:tc>
        <w:tc>
          <w:tcPr>
            <w:tcW w:w="1269" w:type="dxa"/>
          </w:tcPr>
          <w:p w14:paraId="62F7CC9D" w14:textId="77777777" w:rsidR="00FF722E" w:rsidRPr="002672BD" w:rsidRDefault="00FF722E" w:rsidP="000C3DF6"/>
        </w:tc>
      </w:tr>
    </w:tbl>
    <w:p w14:paraId="1E8D0852" w14:textId="025A964F" w:rsidR="003B52AD" w:rsidRPr="002672BD" w:rsidRDefault="003B52AD" w:rsidP="003B52AD"/>
    <w:p w14:paraId="1291A384" w14:textId="494A4035" w:rsidR="003B52AD" w:rsidRPr="002672BD" w:rsidRDefault="003B52AD" w:rsidP="003B52AD">
      <w:r w:rsidRPr="002672BD">
        <w:rPr>
          <w:rFonts w:hint="eastAsia"/>
        </w:rPr>
        <w:t>（</w:t>
      </w:r>
      <w:r w:rsidR="00FF722E" w:rsidRPr="002672BD">
        <w:rPr>
          <w:rFonts w:hint="eastAsia"/>
        </w:rPr>
        <w:t>5</w:t>
      </w:r>
      <w:r w:rsidRPr="002672BD">
        <w:rPr>
          <w:rFonts w:hint="eastAsia"/>
        </w:rPr>
        <w:t>）</w:t>
      </w:r>
      <w:r w:rsidR="00A72380" w:rsidRPr="002672BD">
        <w:rPr>
          <w:rFonts w:hint="eastAsia"/>
        </w:rPr>
        <w:t>その他の学会発表、紀要、一般誌への発表</w:t>
      </w:r>
      <w:r w:rsidR="00FF722E" w:rsidRPr="002672BD">
        <w:rPr>
          <w:rFonts w:hint="eastAsia"/>
        </w:rPr>
        <w:t>・掲載</w:t>
      </w:r>
    </w:p>
    <w:p w14:paraId="4B580D4C" w14:textId="77777777" w:rsidR="00FF722E" w:rsidRPr="002672BD" w:rsidRDefault="00FF722E" w:rsidP="00FF722E">
      <w:pPr>
        <w:ind w:left="21" w:hangingChars="10" w:hanging="21"/>
      </w:pPr>
      <w:r w:rsidRPr="002672BD">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2CC1BC1D" w14:textId="77777777" w:rsidTr="000C3DF6">
        <w:tc>
          <w:tcPr>
            <w:tcW w:w="551" w:type="dxa"/>
          </w:tcPr>
          <w:p w14:paraId="0C03042A" w14:textId="77777777" w:rsidR="00FF722E" w:rsidRPr="002672BD" w:rsidRDefault="00FF722E" w:rsidP="000C3DF6">
            <w:r w:rsidRPr="002672BD">
              <w:rPr>
                <w:rFonts w:hint="eastAsia"/>
              </w:rPr>
              <w:t>N</w:t>
            </w:r>
            <w:r w:rsidRPr="002672BD">
              <w:t>o.</w:t>
            </w:r>
          </w:p>
        </w:tc>
        <w:tc>
          <w:tcPr>
            <w:tcW w:w="2258" w:type="dxa"/>
          </w:tcPr>
          <w:p w14:paraId="6AC373C8" w14:textId="77777777" w:rsidR="00FF722E" w:rsidRPr="002672BD" w:rsidRDefault="00FF722E" w:rsidP="000C3DF6">
            <w:r w:rsidRPr="002672BD">
              <w:rPr>
                <w:rFonts w:hint="eastAsia"/>
              </w:rPr>
              <w:t>著者名（著者順に記載）</w:t>
            </w:r>
          </w:p>
        </w:tc>
        <w:tc>
          <w:tcPr>
            <w:tcW w:w="4395" w:type="dxa"/>
          </w:tcPr>
          <w:p w14:paraId="1A30F322" w14:textId="77777777" w:rsidR="003163A7" w:rsidRPr="002672BD" w:rsidRDefault="00FF722E" w:rsidP="000C3DF6">
            <w:r w:rsidRPr="002672BD">
              <w:rPr>
                <w:rFonts w:hint="eastAsia"/>
              </w:rPr>
              <w:t>題目、</w:t>
            </w:r>
            <w:r w:rsidR="002A0909" w:rsidRPr="002672BD">
              <w:rPr>
                <w:rFonts w:hint="eastAsia"/>
              </w:rPr>
              <w:t>発表年</w:t>
            </w:r>
            <w:r w:rsidRPr="002672BD">
              <w:rPr>
                <w:rFonts w:hint="eastAsia"/>
              </w:rPr>
              <w:t>、雑誌名、巻</w:t>
            </w:r>
            <w:r w:rsidR="002A0909" w:rsidRPr="002672BD">
              <w:rPr>
                <w:rFonts w:hint="eastAsia"/>
              </w:rPr>
              <w:t>（会議名、開催地）</w:t>
            </w:r>
            <w:r w:rsidR="003163A7" w:rsidRPr="002672BD">
              <w:rPr>
                <w:rFonts w:hint="eastAsia"/>
              </w:rPr>
              <w:t>、</w:t>
            </w:r>
          </w:p>
          <w:p w14:paraId="673DA628" w14:textId="68B81C01" w:rsidR="003163A7" w:rsidRPr="002672BD" w:rsidRDefault="003163A7" w:rsidP="000C3DF6">
            <w:r w:rsidRPr="002672BD">
              <w:rPr>
                <w:rFonts w:hint="eastAsia"/>
              </w:rPr>
              <w:t>ページ</w:t>
            </w:r>
          </w:p>
        </w:tc>
        <w:tc>
          <w:tcPr>
            <w:tcW w:w="1269" w:type="dxa"/>
          </w:tcPr>
          <w:p w14:paraId="431C38F4" w14:textId="77777777" w:rsidR="00FF722E" w:rsidRPr="002672BD" w:rsidRDefault="00FF722E" w:rsidP="000C3DF6">
            <w:r w:rsidRPr="002672BD">
              <w:rPr>
                <w:rFonts w:hint="eastAsia"/>
              </w:rPr>
              <w:t>査読の有無</w:t>
            </w:r>
          </w:p>
        </w:tc>
      </w:tr>
      <w:tr w:rsidR="002672BD" w:rsidRPr="002672BD" w14:paraId="78351DD3" w14:textId="77777777" w:rsidTr="000C3DF6">
        <w:tc>
          <w:tcPr>
            <w:tcW w:w="551" w:type="dxa"/>
          </w:tcPr>
          <w:p w14:paraId="1F5A655A" w14:textId="77777777" w:rsidR="00FF722E" w:rsidRPr="002672BD" w:rsidRDefault="00FF722E" w:rsidP="000C3DF6">
            <w:r w:rsidRPr="002672BD">
              <w:rPr>
                <w:rFonts w:hint="eastAsia"/>
              </w:rPr>
              <w:t>1</w:t>
            </w:r>
          </w:p>
        </w:tc>
        <w:tc>
          <w:tcPr>
            <w:tcW w:w="2258" w:type="dxa"/>
          </w:tcPr>
          <w:p w14:paraId="69EEE5BD" w14:textId="77777777" w:rsidR="00FF722E" w:rsidRPr="002672BD" w:rsidRDefault="00FF722E" w:rsidP="000C3DF6"/>
        </w:tc>
        <w:tc>
          <w:tcPr>
            <w:tcW w:w="4395" w:type="dxa"/>
          </w:tcPr>
          <w:p w14:paraId="0CF07EC5" w14:textId="77777777" w:rsidR="00FF722E" w:rsidRPr="002672BD" w:rsidRDefault="00FF722E" w:rsidP="000C3DF6"/>
        </w:tc>
        <w:tc>
          <w:tcPr>
            <w:tcW w:w="1269" w:type="dxa"/>
          </w:tcPr>
          <w:p w14:paraId="013C0FC1" w14:textId="77777777" w:rsidR="00FF722E" w:rsidRPr="002672BD" w:rsidRDefault="00FF722E" w:rsidP="000C3DF6"/>
        </w:tc>
      </w:tr>
      <w:tr w:rsidR="00FF722E" w:rsidRPr="002672BD" w14:paraId="019A8212" w14:textId="77777777" w:rsidTr="000C3DF6">
        <w:tc>
          <w:tcPr>
            <w:tcW w:w="551" w:type="dxa"/>
          </w:tcPr>
          <w:p w14:paraId="28C62922" w14:textId="77777777" w:rsidR="00FF722E" w:rsidRPr="002672BD" w:rsidRDefault="00FF722E" w:rsidP="000C3DF6">
            <w:r w:rsidRPr="002672BD">
              <w:rPr>
                <w:rFonts w:hint="eastAsia"/>
              </w:rPr>
              <w:t>2</w:t>
            </w:r>
          </w:p>
        </w:tc>
        <w:tc>
          <w:tcPr>
            <w:tcW w:w="2258" w:type="dxa"/>
          </w:tcPr>
          <w:p w14:paraId="5524B792" w14:textId="77777777" w:rsidR="00FF722E" w:rsidRPr="002672BD" w:rsidRDefault="00FF722E" w:rsidP="000C3DF6"/>
        </w:tc>
        <w:tc>
          <w:tcPr>
            <w:tcW w:w="4395" w:type="dxa"/>
          </w:tcPr>
          <w:p w14:paraId="7CA33B0B" w14:textId="77777777" w:rsidR="00FF722E" w:rsidRPr="002672BD" w:rsidRDefault="00FF722E" w:rsidP="000C3DF6"/>
        </w:tc>
        <w:tc>
          <w:tcPr>
            <w:tcW w:w="1269" w:type="dxa"/>
          </w:tcPr>
          <w:p w14:paraId="1D1D217D" w14:textId="77777777" w:rsidR="00FF722E" w:rsidRPr="002672BD" w:rsidRDefault="00FF722E" w:rsidP="000C3DF6"/>
        </w:tc>
      </w:tr>
    </w:tbl>
    <w:p w14:paraId="66B0598F" w14:textId="77777777" w:rsidR="003B52AD" w:rsidRPr="002672BD" w:rsidRDefault="003B52AD" w:rsidP="003B52AD"/>
    <w:p w14:paraId="7DF1053C" w14:textId="77777777" w:rsidR="00944F73" w:rsidRPr="002672BD" w:rsidRDefault="00944F73">
      <w:r w:rsidRPr="002672BD">
        <w:br w:type="page"/>
      </w:r>
    </w:p>
    <w:p w14:paraId="5AF5397C" w14:textId="66BD0EE3" w:rsidR="002E6964" w:rsidRPr="002672BD" w:rsidRDefault="002E6964" w:rsidP="002E6964">
      <w:r w:rsidRPr="002672BD">
        <w:rPr>
          <w:rFonts w:hint="eastAsia"/>
        </w:rPr>
        <w:lastRenderedPageBreak/>
        <w:t>（</w:t>
      </w:r>
      <w:r w:rsidR="00837792" w:rsidRPr="002672BD">
        <w:t>6</w:t>
      </w:r>
      <w:r w:rsidRPr="002672BD">
        <w:rPr>
          <w:rFonts w:hint="eastAsia"/>
        </w:rPr>
        <w:t>）著書、データベース、フリーソフト等の作成</w:t>
      </w:r>
    </w:p>
    <w:tbl>
      <w:tblPr>
        <w:tblStyle w:val="a7"/>
        <w:tblW w:w="0" w:type="auto"/>
        <w:tblLook w:val="04A0" w:firstRow="1" w:lastRow="0" w:firstColumn="1" w:lastColumn="0" w:noHBand="0" w:noVBand="1"/>
      </w:tblPr>
      <w:tblGrid>
        <w:gridCol w:w="1838"/>
        <w:gridCol w:w="1559"/>
        <w:gridCol w:w="2973"/>
        <w:gridCol w:w="2124"/>
      </w:tblGrid>
      <w:tr w:rsidR="002672BD" w:rsidRPr="002672BD" w14:paraId="32C134D3" w14:textId="77777777" w:rsidTr="00837792">
        <w:tc>
          <w:tcPr>
            <w:tcW w:w="1838" w:type="dxa"/>
          </w:tcPr>
          <w:p w14:paraId="2D49B1B4" w14:textId="77777777" w:rsidR="00837792" w:rsidRPr="002672BD" w:rsidRDefault="002E6964" w:rsidP="0078142F">
            <w:r w:rsidRPr="002672BD">
              <w:rPr>
                <w:rFonts w:hint="eastAsia"/>
              </w:rPr>
              <w:t>著者（著者順に）・</w:t>
            </w:r>
          </w:p>
          <w:p w14:paraId="0CAB1E92" w14:textId="6FF88D17" w:rsidR="002E6964" w:rsidRPr="002672BD" w:rsidRDefault="002E6964" w:rsidP="0078142F">
            <w:r w:rsidRPr="002672BD">
              <w:rPr>
                <w:rFonts w:hint="eastAsia"/>
              </w:rPr>
              <w:t>作成者名</w:t>
            </w:r>
          </w:p>
        </w:tc>
        <w:tc>
          <w:tcPr>
            <w:tcW w:w="1559" w:type="dxa"/>
          </w:tcPr>
          <w:p w14:paraId="1BC07652" w14:textId="77777777" w:rsidR="002E6964" w:rsidRPr="002672BD" w:rsidRDefault="002E6964" w:rsidP="0078142F">
            <w:r w:rsidRPr="002672BD">
              <w:rPr>
                <w:rFonts w:hint="eastAsia"/>
              </w:rPr>
              <w:t>発表・発行年</w:t>
            </w:r>
          </w:p>
        </w:tc>
        <w:tc>
          <w:tcPr>
            <w:tcW w:w="2973" w:type="dxa"/>
          </w:tcPr>
          <w:p w14:paraId="4187F2DE" w14:textId="77777777" w:rsidR="002E6964" w:rsidRPr="002672BD" w:rsidRDefault="002E6964" w:rsidP="0078142F">
            <w:r w:rsidRPr="002672BD">
              <w:rPr>
                <w:rFonts w:hint="eastAsia"/>
              </w:rPr>
              <w:t xml:space="preserve">題目・内容　</w:t>
            </w:r>
          </w:p>
        </w:tc>
        <w:tc>
          <w:tcPr>
            <w:tcW w:w="2124" w:type="dxa"/>
          </w:tcPr>
          <w:p w14:paraId="177D08A4" w14:textId="77777777" w:rsidR="002E6964" w:rsidRPr="002672BD" w:rsidRDefault="002E6964" w:rsidP="0078142F">
            <w:r w:rsidRPr="002672BD">
              <w:rPr>
                <w:rFonts w:hint="eastAsia"/>
              </w:rPr>
              <w:t>出版社名、ページ、発行者名等</w:t>
            </w:r>
          </w:p>
        </w:tc>
      </w:tr>
      <w:tr w:rsidR="002E6964" w:rsidRPr="002672BD" w14:paraId="0908ECC4" w14:textId="77777777" w:rsidTr="00837792">
        <w:tc>
          <w:tcPr>
            <w:tcW w:w="1838" w:type="dxa"/>
          </w:tcPr>
          <w:p w14:paraId="391453CD" w14:textId="77777777" w:rsidR="002E6964" w:rsidRPr="002672BD" w:rsidRDefault="002E6964" w:rsidP="0078142F"/>
        </w:tc>
        <w:tc>
          <w:tcPr>
            <w:tcW w:w="1559" w:type="dxa"/>
          </w:tcPr>
          <w:p w14:paraId="5BDFAE72" w14:textId="77777777" w:rsidR="002E6964" w:rsidRPr="002672BD" w:rsidRDefault="002E6964" w:rsidP="0078142F"/>
        </w:tc>
        <w:tc>
          <w:tcPr>
            <w:tcW w:w="2973" w:type="dxa"/>
          </w:tcPr>
          <w:p w14:paraId="2F34367D" w14:textId="77777777" w:rsidR="002E6964" w:rsidRPr="002672BD" w:rsidRDefault="002E6964" w:rsidP="0078142F"/>
        </w:tc>
        <w:tc>
          <w:tcPr>
            <w:tcW w:w="2124" w:type="dxa"/>
          </w:tcPr>
          <w:p w14:paraId="011B228B" w14:textId="77777777" w:rsidR="002E6964" w:rsidRPr="002672BD" w:rsidRDefault="002E6964" w:rsidP="0078142F"/>
        </w:tc>
      </w:tr>
    </w:tbl>
    <w:p w14:paraId="366FCC82" w14:textId="6498D4C7" w:rsidR="002E6964" w:rsidRPr="002672BD" w:rsidRDefault="002E6964" w:rsidP="002E6964"/>
    <w:p w14:paraId="62C93C79" w14:textId="469D2C44" w:rsidR="002E6964" w:rsidRPr="002672BD" w:rsidRDefault="002E6964" w:rsidP="002E6964">
      <w:r w:rsidRPr="002672BD">
        <w:rPr>
          <w:rFonts w:hint="eastAsia"/>
        </w:rPr>
        <w:t>（</w:t>
      </w:r>
      <w:r w:rsidR="00837792" w:rsidRPr="002672BD">
        <w:rPr>
          <w:rFonts w:hint="eastAsia"/>
        </w:rPr>
        <w:t>7</w:t>
      </w:r>
      <w:r w:rsidRPr="002672BD">
        <w:rPr>
          <w:rFonts w:hint="eastAsia"/>
        </w:rPr>
        <w:t>）発明</w:t>
      </w:r>
    </w:p>
    <w:tbl>
      <w:tblPr>
        <w:tblStyle w:val="a7"/>
        <w:tblW w:w="0" w:type="auto"/>
        <w:tblLook w:val="04A0" w:firstRow="1" w:lastRow="0" w:firstColumn="1" w:lastColumn="0" w:noHBand="0" w:noVBand="1"/>
      </w:tblPr>
      <w:tblGrid>
        <w:gridCol w:w="2122"/>
        <w:gridCol w:w="3540"/>
        <w:gridCol w:w="2832"/>
      </w:tblGrid>
      <w:tr w:rsidR="002672BD" w:rsidRPr="002672BD" w14:paraId="13810EC6" w14:textId="77777777" w:rsidTr="00051B38">
        <w:trPr>
          <w:trHeight w:val="219"/>
        </w:trPr>
        <w:tc>
          <w:tcPr>
            <w:tcW w:w="2122" w:type="dxa"/>
          </w:tcPr>
          <w:p w14:paraId="5D21D236" w14:textId="3D2CE86C" w:rsidR="002E6964" w:rsidRPr="002672BD" w:rsidRDefault="002E6964" w:rsidP="0078142F">
            <w:r w:rsidRPr="002672BD">
              <w:rPr>
                <w:rFonts w:hint="eastAsia"/>
              </w:rPr>
              <w:t>発明者</w:t>
            </w:r>
          </w:p>
        </w:tc>
        <w:tc>
          <w:tcPr>
            <w:tcW w:w="3540" w:type="dxa"/>
          </w:tcPr>
          <w:p w14:paraId="758A3CCD" w14:textId="2ED02AD2" w:rsidR="002E6964" w:rsidRPr="002672BD" w:rsidRDefault="002E6964" w:rsidP="0078142F">
            <w:r w:rsidRPr="002672BD">
              <w:rPr>
                <w:rFonts w:hint="eastAsia"/>
              </w:rPr>
              <w:t>発明の内容、特許番号</w:t>
            </w:r>
          </w:p>
        </w:tc>
        <w:tc>
          <w:tcPr>
            <w:tcW w:w="2832" w:type="dxa"/>
          </w:tcPr>
          <w:p w14:paraId="534B86D9" w14:textId="05B08011" w:rsidR="002E6964" w:rsidRPr="002672BD" w:rsidRDefault="002E6964" w:rsidP="0078142F">
            <w:r w:rsidRPr="002672BD">
              <w:rPr>
                <w:rFonts w:hint="eastAsia"/>
              </w:rPr>
              <w:t>取得済みか出願中か</w:t>
            </w:r>
          </w:p>
        </w:tc>
      </w:tr>
      <w:tr w:rsidR="002E6964" w:rsidRPr="002672BD" w14:paraId="3DE06974" w14:textId="77777777" w:rsidTr="0078142F">
        <w:tc>
          <w:tcPr>
            <w:tcW w:w="2122" w:type="dxa"/>
          </w:tcPr>
          <w:p w14:paraId="59207089" w14:textId="77777777" w:rsidR="002E6964" w:rsidRPr="002672BD" w:rsidRDefault="002E6964" w:rsidP="0078142F"/>
        </w:tc>
        <w:tc>
          <w:tcPr>
            <w:tcW w:w="3540" w:type="dxa"/>
          </w:tcPr>
          <w:p w14:paraId="4C8A10DC" w14:textId="77777777" w:rsidR="002E6964" w:rsidRPr="002672BD" w:rsidRDefault="002E6964" w:rsidP="0078142F"/>
        </w:tc>
        <w:tc>
          <w:tcPr>
            <w:tcW w:w="2832" w:type="dxa"/>
          </w:tcPr>
          <w:p w14:paraId="67B5A0A3" w14:textId="77777777" w:rsidR="002E6964" w:rsidRPr="002672BD" w:rsidRDefault="002E6964" w:rsidP="0078142F"/>
        </w:tc>
      </w:tr>
    </w:tbl>
    <w:p w14:paraId="47672013" w14:textId="77777777" w:rsidR="002E6964" w:rsidRPr="002672BD" w:rsidRDefault="002E6964" w:rsidP="002E6964"/>
    <w:p w14:paraId="7A056A22" w14:textId="2C7858D3" w:rsidR="002E6964" w:rsidRPr="002672BD" w:rsidRDefault="002E6964" w:rsidP="002E6964">
      <w:r w:rsidRPr="002672BD">
        <w:rPr>
          <w:rFonts w:hint="eastAsia"/>
        </w:rPr>
        <w:t>（</w:t>
      </w:r>
      <w:r w:rsidR="00837792" w:rsidRPr="002672BD">
        <w:rPr>
          <w:rFonts w:hint="eastAsia"/>
        </w:rPr>
        <w:t>8</w:t>
      </w:r>
      <w:r w:rsidRPr="002672BD">
        <w:rPr>
          <w:rFonts w:hint="eastAsia"/>
        </w:rPr>
        <w:t>）専攻分野に関連した競技会やその他の作品発表の場での業績</w:t>
      </w:r>
    </w:p>
    <w:tbl>
      <w:tblPr>
        <w:tblStyle w:val="a7"/>
        <w:tblW w:w="0" w:type="auto"/>
        <w:tblLook w:val="04A0" w:firstRow="1" w:lastRow="0" w:firstColumn="1" w:lastColumn="0" w:noHBand="0" w:noVBand="1"/>
      </w:tblPr>
      <w:tblGrid>
        <w:gridCol w:w="2122"/>
        <w:gridCol w:w="4536"/>
        <w:gridCol w:w="1836"/>
      </w:tblGrid>
      <w:tr w:rsidR="002672BD" w:rsidRPr="002672BD" w14:paraId="71A0546E" w14:textId="77777777" w:rsidTr="00680AB2">
        <w:tc>
          <w:tcPr>
            <w:tcW w:w="2122" w:type="dxa"/>
          </w:tcPr>
          <w:p w14:paraId="7043F71F" w14:textId="685AC171" w:rsidR="007F11F3" w:rsidRPr="002672BD" w:rsidRDefault="007F11F3" w:rsidP="0078142F">
            <w:r w:rsidRPr="002672BD">
              <w:rPr>
                <w:rFonts w:hint="eastAsia"/>
              </w:rPr>
              <w:t>発表者、作成者</w:t>
            </w:r>
          </w:p>
        </w:tc>
        <w:tc>
          <w:tcPr>
            <w:tcW w:w="4536" w:type="dxa"/>
          </w:tcPr>
          <w:p w14:paraId="7A6C5093" w14:textId="1BACC8AB" w:rsidR="007F11F3" w:rsidRPr="002672BD" w:rsidRDefault="007F11F3" w:rsidP="0078142F">
            <w:r w:rsidRPr="002672BD">
              <w:rPr>
                <w:rFonts w:hint="eastAsia"/>
              </w:rPr>
              <w:t>競技会や製品の名称、年</w:t>
            </w:r>
          </w:p>
        </w:tc>
        <w:tc>
          <w:tcPr>
            <w:tcW w:w="1836" w:type="dxa"/>
          </w:tcPr>
          <w:p w14:paraId="285C2265" w14:textId="0BC0A02F" w:rsidR="007F11F3" w:rsidRPr="002672BD" w:rsidRDefault="007F11F3" w:rsidP="0078142F">
            <w:r w:rsidRPr="002672BD">
              <w:rPr>
                <w:rFonts w:hint="eastAsia"/>
              </w:rPr>
              <w:t>受賞や外部評価</w:t>
            </w:r>
          </w:p>
        </w:tc>
      </w:tr>
      <w:tr w:rsidR="007F11F3" w:rsidRPr="002672BD" w14:paraId="5F00F12D" w14:textId="77777777" w:rsidTr="00680AB2">
        <w:tc>
          <w:tcPr>
            <w:tcW w:w="2122" w:type="dxa"/>
          </w:tcPr>
          <w:p w14:paraId="2ED3F4B3" w14:textId="77777777" w:rsidR="007F11F3" w:rsidRPr="002672BD" w:rsidRDefault="007F11F3" w:rsidP="0078142F"/>
        </w:tc>
        <w:tc>
          <w:tcPr>
            <w:tcW w:w="4536" w:type="dxa"/>
          </w:tcPr>
          <w:p w14:paraId="145F50DF" w14:textId="77777777" w:rsidR="007F11F3" w:rsidRPr="002672BD" w:rsidRDefault="007F11F3" w:rsidP="0078142F"/>
        </w:tc>
        <w:tc>
          <w:tcPr>
            <w:tcW w:w="1836" w:type="dxa"/>
          </w:tcPr>
          <w:p w14:paraId="27AE2652" w14:textId="77777777" w:rsidR="007F11F3" w:rsidRPr="002672BD" w:rsidRDefault="007F11F3" w:rsidP="0078142F"/>
        </w:tc>
      </w:tr>
    </w:tbl>
    <w:p w14:paraId="3A9F7671" w14:textId="2A5C102B" w:rsidR="007F11F3" w:rsidRPr="002672BD" w:rsidRDefault="007F11F3" w:rsidP="002E6964"/>
    <w:p w14:paraId="28E4FA7E" w14:textId="736A8871" w:rsidR="00DE0D4E" w:rsidRPr="002672BD" w:rsidRDefault="00DE0D4E" w:rsidP="002E6964"/>
    <w:p w14:paraId="59013AA1" w14:textId="77777777" w:rsidR="00DE0D4E" w:rsidRPr="002672BD" w:rsidRDefault="00DE0D4E" w:rsidP="002E6964"/>
    <w:p w14:paraId="4C3C9CFB" w14:textId="45F4F0B4" w:rsidR="007F07C0" w:rsidRPr="002672BD" w:rsidRDefault="00B4158F">
      <w:r w:rsidRPr="002672BD">
        <w:rPr>
          <w:rFonts w:hint="eastAsia"/>
        </w:rPr>
        <w:t>5</w:t>
      </w:r>
      <w:r w:rsidRPr="002672BD">
        <w:t xml:space="preserve">. </w:t>
      </w:r>
      <w:r w:rsidR="007F07C0" w:rsidRPr="002672BD">
        <w:rPr>
          <w:rFonts w:hint="eastAsia"/>
        </w:rPr>
        <w:t>これまで</w:t>
      </w:r>
      <w:r w:rsidR="00962A5D" w:rsidRPr="002672BD">
        <w:rPr>
          <w:rFonts w:hint="eastAsia"/>
        </w:rPr>
        <w:t>に</w:t>
      </w:r>
      <w:r w:rsidR="00522771" w:rsidRPr="002672BD">
        <w:rPr>
          <w:rFonts w:hint="eastAsia"/>
        </w:rPr>
        <w:t>北九州</w:t>
      </w:r>
      <w:r w:rsidR="007F07C0" w:rsidRPr="002672BD">
        <w:rPr>
          <w:rFonts w:hint="eastAsia"/>
        </w:rPr>
        <w:t>地域</w:t>
      </w:r>
      <w:r w:rsidR="00962A5D" w:rsidRPr="002672BD">
        <w:rPr>
          <w:rFonts w:hint="eastAsia"/>
        </w:rPr>
        <w:t>で行った活動と成果（研究、奉仕活動、社会貢献など）</w:t>
      </w:r>
    </w:p>
    <w:p w14:paraId="329028E0" w14:textId="7EC20C2C" w:rsidR="00E06B85" w:rsidRPr="002672BD" w:rsidRDefault="00E06B85">
      <w:r w:rsidRPr="002672BD">
        <w:rPr>
          <w:rFonts w:hint="eastAsia"/>
        </w:rPr>
        <w:t xml:space="preserve">　以下、「北九州地域」ないし「地域」は、北九州市</w:t>
      </w:r>
      <w:r w:rsidR="00347216" w:rsidRPr="002672BD">
        <w:rPr>
          <w:rFonts w:hint="eastAsia"/>
        </w:rPr>
        <w:t>とその周辺</w:t>
      </w:r>
      <w:r w:rsidRPr="002672BD">
        <w:rPr>
          <w:rFonts w:hint="eastAsia"/>
        </w:rPr>
        <w:t>市町村を指す。</w:t>
      </w:r>
    </w:p>
    <w:p w14:paraId="14B4C31E" w14:textId="77777777" w:rsidR="00E06B85" w:rsidRPr="002672BD" w:rsidRDefault="00E06B85"/>
    <w:tbl>
      <w:tblPr>
        <w:tblStyle w:val="a7"/>
        <w:tblW w:w="0" w:type="auto"/>
        <w:tblLook w:val="04A0" w:firstRow="1" w:lastRow="0" w:firstColumn="1" w:lastColumn="0" w:noHBand="0" w:noVBand="1"/>
      </w:tblPr>
      <w:tblGrid>
        <w:gridCol w:w="1696"/>
        <w:gridCol w:w="1701"/>
        <w:gridCol w:w="5097"/>
      </w:tblGrid>
      <w:tr w:rsidR="002672BD" w:rsidRPr="002672BD" w14:paraId="5F080021" w14:textId="77777777" w:rsidTr="0047212C">
        <w:tc>
          <w:tcPr>
            <w:tcW w:w="1696" w:type="dxa"/>
          </w:tcPr>
          <w:p w14:paraId="59758F74" w14:textId="20AD44D5" w:rsidR="0047212C" w:rsidRPr="002672BD" w:rsidRDefault="0047212C">
            <w:r w:rsidRPr="002672BD">
              <w:rPr>
                <w:rFonts w:hint="eastAsia"/>
              </w:rPr>
              <w:t>活動名</w:t>
            </w:r>
          </w:p>
        </w:tc>
        <w:tc>
          <w:tcPr>
            <w:tcW w:w="1701" w:type="dxa"/>
          </w:tcPr>
          <w:p w14:paraId="0E0D28B0" w14:textId="6F8126EA" w:rsidR="0047212C" w:rsidRPr="002672BD" w:rsidRDefault="003A6854">
            <w:r w:rsidRPr="002672BD">
              <w:rPr>
                <w:rFonts w:hint="eastAsia"/>
              </w:rPr>
              <w:t>実施期間（開始年月～終了年月）</w:t>
            </w:r>
          </w:p>
        </w:tc>
        <w:tc>
          <w:tcPr>
            <w:tcW w:w="5097" w:type="dxa"/>
          </w:tcPr>
          <w:p w14:paraId="29DEAFB8" w14:textId="2D24E3B7" w:rsidR="0047212C" w:rsidRPr="002672BD" w:rsidRDefault="0047212C">
            <w:r w:rsidRPr="002672BD">
              <w:rPr>
                <w:rFonts w:hint="eastAsia"/>
              </w:rPr>
              <w:t>内容（連携相手、実施内容、成果</w:t>
            </w:r>
            <w:r w:rsidR="00324633" w:rsidRPr="002672BD">
              <w:rPr>
                <w:rFonts w:hint="eastAsia"/>
              </w:rPr>
              <w:t>、外部評価</w:t>
            </w:r>
            <w:r w:rsidRPr="002672BD">
              <w:rPr>
                <w:rFonts w:hint="eastAsia"/>
              </w:rPr>
              <w:t>など）</w:t>
            </w:r>
          </w:p>
        </w:tc>
      </w:tr>
      <w:tr w:rsidR="002672BD" w:rsidRPr="002672BD" w14:paraId="4AE081C8" w14:textId="77777777" w:rsidTr="0047212C">
        <w:tc>
          <w:tcPr>
            <w:tcW w:w="1696" w:type="dxa"/>
          </w:tcPr>
          <w:p w14:paraId="50F9ED78" w14:textId="77777777" w:rsidR="0047212C" w:rsidRPr="002672BD" w:rsidRDefault="0047212C"/>
        </w:tc>
        <w:tc>
          <w:tcPr>
            <w:tcW w:w="1701" w:type="dxa"/>
          </w:tcPr>
          <w:p w14:paraId="1F17FB9F" w14:textId="77777777" w:rsidR="0047212C" w:rsidRPr="002672BD" w:rsidRDefault="0047212C"/>
        </w:tc>
        <w:tc>
          <w:tcPr>
            <w:tcW w:w="5097" w:type="dxa"/>
          </w:tcPr>
          <w:p w14:paraId="1BAA5C43" w14:textId="77777777" w:rsidR="0047212C" w:rsidRPr="002672BD" w:rsidRDefault="0047212C"/>
          <w:p w14:paraId="791BFB33" w14:textId="77777777" w:rsidR="0047212C" w:rsidRPr="002672BD" w:rsidRDefault="0047212C"/>
          <w:p w14:paraId="761CD33B" w14:textId="71A2441D" w:rsidR="0047212C" w:rsidRPr="002672BD" w:rsidRDefault="0047212C"/>
        </w:tc>
      </w:tr>
      <w:tr w:rsidR="002672BD" w:rsidRPr="002672BD" w14:paraId="1C1EEC7A" w14:textId="77777777" w:rsidTr="0047212C">
        <w:tc>
          <w:tcPr>
            <w:tcW w:w="1696" w:type="dxa"/>
          </w:tcPr>
          <w:p w14:paraId="21DFBF88" w14:textId="77777777" w:rsidR="0047212C" w:rsidRPr="002672BD" w:rsidRDefault="0047212C"/>
        </w:tc>
        <w:tc>
          <w:tcPr>
            <w:tcW w:w="1701" w:type="dxa"/>
          </w:tcPr>
          <w:p w14:paraId="1FC39123" w14:textId="77777777" w:rsidR="0047212C" w:rsidRPr="002672BD" w:rsidRDefault="0047212C"/>
        </w:tc>
        <w:tc>
          <w:tcPr>
            <w:tcW w:w="5097" w:type="dxa"/>
          </w:tcPr>
          <w:p w14:paraId="07EB2BCD" w14:textId="77777777" w:rsidR="0047212C" w:rsidRPr="002672BD" w:rsidRDefault="0047212C"/>
          <w:p w14:paraId="5A089DBF" w14:textId="77777777" w:rsidR="0047212C" w:rsidRPr="002672BD" w:rsidRDefault="0047212C"/>
          <w:p w14:paraId="2CA39F31" w14:textId="63FC1D9B" w:rsidR="0047212C" w:rsidRPr="002672BD" w:rsidRDefault="0047212C"/>
        </w:tc>
      </w:tr>
      <w:tr w:rsidR="002672BD" w:rsidRPr="002672BD" w14:paraId="6B167491" w14:textId="77777777" w:rsidTr="0047212C">
        <w:tc>
          <w:tcPr>
            <w:tcW w:w="1696" w:type="dxa"/>
          </w:tcPr>
          <w:p w14:paraId="510C6250" w14:textId="77777777" w:rsidR="00E06B85" w:rsidRPr="002672BD" w:rsidRDefault="00E06B85"/>
          <w:p w14:paraId="07A1C461" w14:textId="77777777" w:rsidR="00E06B85" w:rsidRPr="002672BD" w:rsidRDefault="00E06B85"/>
          <w:p w14:paraId="0337C6B7" w14:textId="63246E21" w:rsidR="00E06B85" w:rsidRPr="002672BD" w:rsidRDefault="00E06B85"/>
        </w:tc>
        <w:tc>
          <w:tcPr>
            <w:tcW w:w="1701" w:type="dxa"/>
          </w:tcPr>
          <w:p w14:paraId="0DCF051F" w14:textId="77777777" w:rsidR="00E06B85" w:rsidRPr="002672BD" w:rsidRDefault="00E06B85"/>
        </w:tc>
        <w:tc>
          <w:tcPr>
            <w:tcW w:w="5097" w:type="dxa"/>
          </w:tcPr>
          <w:p w14:paraId="5A041E97" w14:textId="77777777" w:rsidR="00E06B85" w:rsidRPr="002672BD" w:rsidRDefault="00E06B85"/>
        </w:tc>
      </w:tr>
    </w:tbl>
    <w:p w14:paraId="11741D1E" w14:textId="767F09A1" w:rsidR="00B4158F" w:rsidRPr="002672BD" w:rsidRDefault="00B4158F" w:rsidP="00B4158F">
      <w:r w:rsidRPr="002672BD">
        <w:rPr>
          <w:rFonts w:hint="eastAsia"/>
        </w:rPr>
        <w:t xml:space="preserve">　記入欄が不足する場合は</w:t>
      </w:r>
      <w:r w:rsidR="00324633" w:rsidRPr="002672BD">
        <w:rPr>
          <w:rFonts w:hint="eastAsia"/>
        </w:rPr>
        <w:t>、大きさ変更、</w:t>
      </w:r>
      <w:r w:rsidRPr="002672BD">
        <w:rPr>
          <w:rFonts w:hint="eastAsia"/>
        </w:rPr>
        <w:t>追加可能</w:t>
      </w:r>
    </w:p>
    <w:p w14:paraId="3BFB6539" w14:textId="77777777" w:rsidR="00942294" w:rsidRPr="002672BD" w:rsidRDefault="00942294">
      <w:r w:rsidRPr="002672BD">
        <w:br w:type="page"/>
      </w:r>
    </w:p>
    <w:p w14:paraId="1CA9CB2D" w14:textId="6268E14F" w:rsidR="00AF2957" w:rsidRPr="002672BD" w:rsidRDefault="00AF2957" w:rsidP="00AF2957">
      <w:r w:rsidRPr="002672BD">
        <w:lastRenderedPageBreak/>
        <w:t xml:space="preserve">6. </w:t>
      </w:r>
      <w:r w:rsidRPr="002672BD">
        <w:rPr>
          <w:rFonts w:hint="eastAsia"/>
        </w:rPr>
        <w:t>本プログラム受講中にどのように地域との連携活動を深めていくか、次の対象別に自分の案を記入（各</w:t>
      </w:r>
      <w:r w:rsidRPr="002672BD">
        <w:rPr>
          <w:rFonts w:hint="eastAsia"/>
        </w:rPr>
        <w:t>2</w:t>
      </w:r>
      <w:r w:rsidRPr="002672BD">
        <w:t>00</w:t>
      </w:r>
      <w:r w:rsidRPr="002672BD">
        <w:rPr>
          <w:rFonts w:hint="eastAsia"/>
        </w:rPr>
        <w:t>字程度）</w:t>
      </w:r>
    </w:p>
    <w:tbl>
      <w:tblPr>
        <w:tblStyle w:val="a7"/>
        <w:tblW w:w="0" w:type="auto"/>
        <w:tblLook w:val="04A0" w:firstRow="1" w:lastRow="0" w:firstColumn="1" w:lastColumn="0" w:noHBand="0" w:noVBand="1"/>
      </w:tblPr>
      <w:tblGrid>
        <w:gridCol w:w="8494"/>
      </w:tblGrid>
      <w:tr w:rsidR="002672BD" w:rsidRPr="002672BD" w14:paraId="4A0591E0" w14:textId="77777777" w:rsidTr="000C3DF6">
        <w:tc>
          <w:tcPr>
            <w:tcW w:w="8494" w:type="dxa"/>
          </w:tcPr>
          <w:p w14:paraId="38E44428" w14:textId="77777777" w:rsidR="00AF2957" w:rsidRPr="002672BD" w:rsidRDefault="00AF2957" w:rsidP="000C3DF6">
            <w:r w:rsidRPr="002672BD">
              <w:rPr>
                <w:rFonts w:hint="eastAsia"/>
              </w:rPr>
              <w:t>地域の企業等：</w:t>
            </w:r>
          </w:p>
          <w:p w14:paraId="28177EF6" w14:textId="77777777" w:rsidR="00AF2957" w:rsidRPr="002672BD" w:rsidRDefault="00AF2957" w:rsidP="000C3DF6"/>
          <w:p w14:paraId="286E6156" w14:textId="77777777" w:rsidR="00AF2957" w:rsidRPr="002672BD" w:rsidRDefault="00AF2957" w:rsidP="000C3DF6"/>
          <w:p w14:paraId="2D98DC09" w14:textId="77777777" w:rsidR="00AF2957" w:rsidRPr="002672BD" w:rsidRDefault="00AF2957" w:rsidP="000C3DF6"/>
          <w:p w14:paraId="5C3E1D29" w14:textId="77777777" w:rsidR="00AF2957" w:rsidRPr="002672BD" w:rsidRDefault="00AF2957" w:rsidP="000C3DF6"/>
          <w:p w14:paraId="55F18A35" w14:textId="77777777" w:rsidR="00AF2957" w:rsidRPr="002672BD" w:rsidRDefault="00AF2957" w:rsidP="000C3DF6"/>
          <w:p w14:paraId="2E4FE4B4" w14:textId="77777777" w:rsidR="00AF2957" w:rsidRPr="002672BD" w:rsidRDefault="00AF2957" w:rsidP="000C3DF6"/>
        </w:tc>
      </w:tr>
      <w:tr w:rsidR="002672BD" w:rsidRPr="002672BD" w14:paraId="6B832055" w14:textId="77777777" w:rsidTr="000C3DF6">
        <w:tc>
          <w:tcPr>
            <w:tcW w:w="8494" w:type="dxa"/>
          </w:tcPr>
          <w:p w14:paraId="52BA18F6" w14:textId="77777777" w:rsidR="00AF2957" w:rsidRPr="002672BD" w:rsidRDefault="00AF2957" w:rsidP="000C3DF6">
            <w:r w:rsidRPr="002672BD">
              <w:rPr>
                <w:rFonts w:hint="eastAsia"/>
              </w:rPr>
              <w:t>地域の一般市民：</w:t>
            </w:r>
          </w:p>
          <w:p w14:paraId="485C865C" w14:textId="77777777" w:rsidR="00AF2957" w:rsidRPr="002672BD" w:rsidRDefault="00AF2957" w:rsidP="000C3DF6"/>
          <w:p w14:paraId="209B4DF7" w14:textId="77777777" w:rsidR="00AF2957" w:rsidRPr="002672BD" w:rsidRDefault="00AF2957" w:rsidP="000C3DF6"/>
          <w:p w14:paraId="010ACEB5" w14:textId="77777777" w:rsidR="00AF2957" w:rsidRPr="002672BD" w:rsidRDefault="00AF2957" w:rsidP="000C3DF6"/>
          <w:p w14:paraId="16A89E4B" w14:textId="77777777" w:rsidR="00AF2957" w:rsidRPr="002672BD" w:rsidRDefault="00AF2957" w:rsidP="000C3DF6"/>
          <w:p w14:paraId="5DCD60FD" w14:textId="77777777" w:rsidR="00AF2957" w:rsidRPr="002672BD" w:rsidRDefault="00AF2957" w:rsidP="000C3DF6"/>
          <w:p w14:paraId="2B0EA2AA" w14:textId="77777777" w:rsidR="00AF2957" w:rsidRPr="002672BD" w:rsidRDefault="00AF2957" w:rsidP="000C3DF6"/>
        </w:tc>
      </w:tr>
      <w:tr w:rsidR="002672BD" w:rsidRPr="002672BD" w14:paraId="49A8BD28" w14:textId="77777777" w:rsidTr="000C3DF6">
        <w:tc>
          <w:tcPr>
            <w:tcW w:w="8494" w:type="dxa"/>
          </w:tcPr>
          <w:p w14:paraId="207C4F26" w14:textId="77777777" w:rsidR="00AF2957" w:rsidRPr="002672BD" w:rsidRDefault="00AF2957" w:rsidP="000C3DF6">
            <w:r w:rsidRPr="002672BD">
              <w:rPr>
                <w:rFonts w:hint="eastAsia"/>
              </w:rPr>
              <w:t>地域の学術・専門機関（研究機関、医療機関、博物館などを含む）</w:t>
            </w:r>
          </w:p>
          <w:p w14:paraId="5BF5186E" w14:textId="77777777" w:rsidR="00AF2957" w:rsidRPr="002672BD" w:rsidRDefault="00AF2957" w:rsidP="000C3DF6"/>
          <w:p w14:paraId="64B71391" w14:textId="77777777" w:rsidR="00AF2957" w:rsidRPr="002672BD" w:rsidRDefault="00AF2957" w:rsidP="000C3DF6"/>
          <w:p w14:paraId="5E76992F" w14:textId="77777777" w:rsidR="00AF2957" w:rsidRPr="002672BD" w:rsidRDefault="00AF2957" w:rsidP="000C3DF6"/>
          <w:p w14:paraId="06DF956A" w14:textId="77777777" w:rsidR="00AF2957" w:rsidRPr="002672BD" w:rsidRDefault="00AF2957" w:rsidP="000C3DF6"/>
          <w:p w14:paraId="4A73C837" w14:textId="77777777" w:rsidR="00AF2957" w:rsidRPr="002672BD" w:rsidRDefault="00AF2957" w:rsidP="000C3DF6"/>
          <w:p w14:paraId="56D4D579" w14:textId="77777777" w:rsidR="00AF2957" w:rsidRPr="002672BD" w:rsidRDefault="00AF2957" w:rsidP="000C3DF6"/>
          <w:p w14:paraId="3E0E6796" w14:textId="77777777" w:rsidR="00AF2957" w:rsidRPr="002672BD" w:rsidRDefault="00AF2957" w:rsidP="000C3DF6"/>
        </w:tc>
      </w:tr>
    </w:tbl>
    <w:p w14:paraId="696D954D" w14:textId="77777777" w:rsidR="00AF2957" w:rsidRPr="002672BD" w:rsidRDefault="00AF2957" w:rsidP="00AF2957">
      <w:r w:rsidRPr="002672BD">
        <w:rPr>
          <w:rFonts w:hint="eastAsia"/>
        </w:rPr>
        <w:t xml:space="preserve">　記入欄が不足する場合は、大きさ変更可能</w:t>
      </w:r>
    </w:p>
    <w:p w14:paraId="24C4F40B" w14:textId="77777777" w:rsidR="00CC6D63" w:rsidRPr="002672BD" w:rsidRDefault="00CC6D63"/>
    <w:p w14:paraId="641653D5" w14:textId="77777777" w:rsidR="00CC6D63" w:rsidRPr="002672BD" w:rsidRDefault="00CC6D63">
      <w:r w:rsidRPr="002672BD">
        <w:br w:type="page"/>
      </w:r>
    </w:p>
    <w:p w14:paraId="0981B5A5" w14:textId="77777777" w:rsidR="00783839" w:rsidRPr="002672BD" w:rsidRDefault="00783839" w:rsidP="00783839">
      <w:r w:rsidRPr="002672BD">
        <w:lastRenderedPageBreak/>
        <w:t xml:space="preserve">7. </w:t>
      </w:r>
      <w:r w:rsidRPr="002672BD">
        <w:rPr>
          <w:rFonts w:hint="eastAsia"/>
        </w:rPr>
        <w:t>本プログラムを修了した後、どのように継続的に北九州地域と関わり、また、地域に貢献していくか、自分の考えを記入（</w:t>
      </w:r>
      <w:r w:rsidRPr="002672BD">
        <w:rPr>
          <w:rFonts w:hint="eastAsia"/>
        </w:rPr>
        <w:t>800</w:t>
      </w:r>
      <w:r w:rsidRPr="002672BD">
        <w:rPr>
          <w:rFonts w:hint="eastAsia"/>
        </w:rPr>
        <w:t>字程度以内）</w:t>
      </w:r>
    </w:p>
    <w:tbl>
      <w:tblPr>
        <w:tblStyle w:val="a7"/>
        <w:tblW w:w="0" w:type="auto"/>
        <w:tblLook w:val="04A0" w:firstRow="1" w:lastRow="0" w:firstColumn="1" w:lastColumn="0" w:noHBand="0" w:noVBand="1"/>
      </w:tblPr>
      <w:tblGrid>
        <w:gridCol w:w="8494"/>
      </w:tblGrid>
      <w:tr w:rsidR="002672BD" w:rsidRPr="002672BD" w14:paraId="47274002" w14:textId="77777777" w:rsidTr="000C3DF6">
        <w:tc>
          <w:tcPr>
            <w:tcW w:w="8494" w:type="dxa"/>
          </w:tcPr>
          <w:p w14:paraId="50222666" w14:textId="77777777" w:rsidR="00783839" w:rsidRPr="002672BD" w:rsidRDefault="00783839" w:rsidP="000C3DF6"/>
          <w:p w14:paraId="4927FE61" w14:textId="77777777" w:rsidR="00783839" w:rsidRPr="002672BD" w:rsidRDefault="00783839" w:rsidP="000C3DF6"/>
          <w:p w14:paraId="1E56BB96" w14:textId="77777777" w:rsidR="00783839" w:rsidRPr="002672BD" w:rsidRDefault="00783839" w:rsidP="000C3DF6"/>
          <w:p w14:paraId="00673600" w14:textId="77777777" w:rsidR="00783839" w:rsidRPr="002672BD" w:rsidRDefault="00783839" w:rsidP="000C3DF6"/>
          <w:p w14:paraId="128F3C93" w14:textId="77777777" w:rsidR="00783839" w:rsidRPr="002672BD" w:rsidRDefault="00783839" w:rsidP="000C3DF6"/>
          <w:p w14:paraId="1C138B14" w14:textId="77777777" w:rsidR="00783839" w:rsidRPr="002672BD" w:rsidRDefault="00783839" w:rsidP="000C3DF6"/>
          <w:p w14:paraId="34CB3E89" w14:textId="77777777" w:rsidR="00783839" w:rsidRPr="002672BD" w:rsidRDefault="00783839" w:rsidP="000C3DF6"/>
          <w:p w14:paraId="742AE9A1" w14:textId="77777777" w:rsidR="00783839" w:rsidRPr="002672BD" w:rsidRDefault="00783839" w:rsidP="000C3DF6"/>
          <w:p w14:paraId="2D51B9DA" w14:textId="77777777" w:rsidR="00783839" w:rsidRPr="002672BD" w:rsidRDefault="00783839" w:rsidP="000C3DF6"/>
          <w:p w14:paraId="3353BD7B" w14:textId="77777777" w:rsidR="00783839" w:rsidRPr="002672BD" w:rsidRDefault="00783839" w:rsidP="000C3DF6"/>
          <w:p w14:paraId="2E98F6FE" w14:textId="77777777" w:rsidR="00783839" w:rsidRPr="002672BD" w:rsidRDefault="00783839" w:rsidP="000C3DF6"/>
          <w:p w14:paraId="3D4849E9" w14:textId="77777777" w:rsidR="00783839" w:rsidRPr="002672BD" w:rsidRDefault="00783839" w:rsidP="000C3DF6"/>
          <w:p w14:paraId="19484F1B" w14:textId="77777777" w:rsidR="00783839" w:rsidRPr="002672BD" w:rsidRDefault="00783839" w:rsidP="000C3DF6"/>
          <w:p w14:paraId="060F8206" w14:textId="77777777" w:rsidR="00783839" w:rsidRPr="002672BD" w:rsidRDefault="00783839" w:rsidP="000C3DF6"/>
          <w:p w14:paraId="1BFBD109" w14:textId="77777777" w:rsidR="00783839" w:rsidRPr="002672BD" w:rsidRDefault="00783839" w:rsidP="000C3DF6"/>
          <w:p w14:paraId="268F0A3B" w14:textId="77777777" w:rsidR="00783839" w:rsidRPr="002672BD" w:rsidRDefault="00783839" w:rsidP="000C3DF6"/>
          <w:p w14:paraId="5888499B" w14:textId="77777777" w:rsidR="00783839" w:rsidRPr="002672BD" w:rsidRDefault="00783839" w:rsidP="000C3DF6"/>
          <w:p w14:paraId="7F7CA6C8" w14:textId="77777777" w:rsidR="00783839" w:rsidRPr="002672BD" w:rsidRDefault="00783839" w:rsidP="000C3DF6"/>
          <w:p w14:paraId="6C1740F0" w14:textId="77777777" w:rsidR="00783839" w:rsidRPr="002672BD" w:rsidRDefault="00783839" w:rsidP="000C3DF6"/>
          <w:p w14:paraId="532321CF" w14:textId="77777777" w:rsidR="00783839" w:rsidRPr="002672BD" w:rsidRDefault="00783839" w:rsidP="000C3DF6"/>
          <w:p w14:paraId="05D4EE53" w14:textId="77777777" w:rsidR="00783839" w:rsidRPr="002672BD" w:rsidRDefault="00783839" w:rsidP="000C3DF6"/>
          <w:p w14:paraId="54C79DC0" w14:textId="77777777" w:rsidR="00783839" w:rsidRPr="002672BD" w:rsidRDefault="00783839" w:rsidP="000C3DF6"/>
          <w:p w14:paraId="08FBA00D" w14:textId="77777777" w:rsidR="00783839" w:rsidRPr="002672BD" w:rsidRDefault="00783839" w:rsidP="000C3DF6"/>
          <w:p w14:paraId="3837C945" w14:textId="77777777" w:rsidR="00783839" w:rsidRPr="002672BD" w:rsidRDefault="00783839" w:rsidP="000C3DF6"/>
          <w:p w14:paraId="4F313EE5" w14:textId="77777777" w:rsidR="00783839" w:rsidRPr="002672BD" w:rsidRDefault="00783839" w:rsidP="000C3DF6"/>
          <w:p w14:paraId="2F46C76F" w14:textId="77777777" w:rsidR="00783839" w:rsidRPr="002672BD" w:rsidRDefault="00783839" w:rsidP="000C3DF6"/>
          <w:p w14:paraId="495DCAE9" w14:textId="77777777" w:rsidR="00783839" w:rsidRPr="002672BD" w:rsidRDefault="00783839" w:rsidP="000C3DF6"/>
          <w:p w14:paraId="2E3E2177" w14:textId="77777777" w:rsidR="00783839" w:rsidRPr="002672BD" w:rsidRDefault="00783839" w:rsidP="000C3DF6"/>
          <w:p w14:paraId="20969D63" w14:textId="77777777" w:rsidR="00783839" w:rsidRPr="002672BD" w:rsidRDefault="00783839" w:rsidP="000C3DF6"/>
          <w:p w14:paraId="4D20998F" w14:textId="77777777" w:rsidR="00783839" w:rsidRPr="002672BD" w:rsidRDefault="00783839" w:rsidP="000C3DF6"/>
          <w:p w14:paraId="76AFDE6F" w14:textId="77777777" w:rsidR="00783839" w:rsidRPr="002672BD" w:rsidRDefault="00783839" w:rsidP="000C3DF6"/>
          <w:p w14:paraId="53F54035" w14:textId="77777777" w:rsidR="00783839" w:rsidRPr="002672BD" w:rsidRDefault="00783839" w:rsidP="000C3DF6"/>
          <w:p w14:paraId="02AD2313" w14:textId="77777777" w:rsidR="00783839" w:rsidRPr="002672BD" w:rsidRDefault="00783839" w:rsidP="000C3DF6"/>
        </w:tc>
      </w:tr>
    </w:tbl>
    <w:p w14:paraId="47CF57BB" w14:textId="77777777" w:rsidR="00783839" w:rsidRPr="002672BD" w:rsidRDefault="00783839" w:rsidP="00783839">
      <w:r w:rsidRPr="002672BD">
        <w:rPr>
          <w:rFonts w:hint="eastAsia"/>
        </w:rPr>
        <w:t xml:space="preserve">　記入欄が不足する場合は、大きさ変更可能</w:t>
      </w:r>
    </w:p>
    <w:p w14:paraId="492CEDE9" w14:textId="6C6C1B97" w:rsidR="00E507EA" w:rsidRPr="002672BD" w:rsidRDefault="00764354" w:rsidP="006A766D">
      <w:pPr>
        <w:jc w:val="center"/>
      </w:pPr>
      <w:r>
        <w:rPr>
          <w:rFonts w:hint="eastAsia"/>
        </w:rPr>
        <w:lastRenderedPageBreak/>
        <w:t>研究</w:t>
      </w:r>
      <w:r w:rsidR="00E507EA" w:rsidRPr="002672BD">
        <w:rPr>
          <w:rFonts w:hint="eastAsia"/>
        </w:rPr>
        <w:t>指導教員による承諾</w:t>
      </w:r>
      <w:r w:rsidR="006A766D" w:rsidRPr="002672BD">
        <w:rPr>
          <w:rFonts w:hint="eastAsia"/>
        </w:rPr>
        <w:t>書</w:t>
      </w:r>
    </w:p>
    <w:p w14:paraId="57E41897" w14:textId="77777777" w:rsidR="006A766D" w:rsidRPr="002672BD" w:rsidRDefault="006A766D"/>
    <w:p w14:paraId="5C600209" w14:textId="77BFAB63" w:rsidR="004D3F87" w:rsidRPr="002672BD" w:rsidRDefault="00E51274">
      <w:r w:rsidRPr="002672BD">
        <w:rPr>
          <w:rFonts w:hint="eastAsia"/>
        </w:rPr>
        <w:t>次の</w:t>
      </w:r>
      <w:r w:rsidR="00962A5D" w:rsidRPr="002672BD">
        <w:rPr>
          <w:rFonts w:hint="eastAsia"/>
        </w:rPr>
        <w:t>事項について、</w:t>
      </w:r>
      <w:r w:rsidR="00764354">
        <w:rPr>
          <w:rFonts w:hint="eastAsia"/>
        </w:rPr>
        <w:t>研究</w:t>
      </w:r>
      <w:r w:rsidR="00BB0D7D" w:rsidRPr="002672BD">
        <w:rPr>
          <w:rFonts w:hint="eastAsia"/>
        </w:rPr>
        <w:t>指導教員</w:t>
      </w:r>
      <w:r w:rsidR="00962A5D" w:rsidRPr="002672BD">
        <w:rPr>
          <w:rFonts w:hint="eastAsia"/>
        </w:rPr>
        <w:t>の</w:t>
      </w:r>
      <w:r w:rsidR="00BB0D7D" w:rsidRPr="002672BD">
        <w:rPr>
          <w:rFonts w:hint="eastAsia"/>
        </w:rPr>
        <w:t>了承</w:t>
      </w:r>
      <w:r w:rsidR="00962A5D" w:rsidRPr="002672BD">
        <w:rPr>
          <w:rFonts w:hint="eastAsia"/>
        </w:rPr>
        <w:t>を得て</w:t>
      </w:r>
      <w:r w:rsidR="00813625" w:rsidRPr="002672BD">
        <w:rPr>
          <w:rFonts w:hint="eastAsia"/>
        </w:rPr>
        <w:t>ください</w:t>
      </w:r>
      <w:r w:rsidR="00962A5D" w:rsidRPr="002672BD">
        <w:rPr>
          <w:rFonts w:hint="eastAsia"/>
        </w:rPr>
        <w:t>。</w:t>
      </w:r>
      <w:r w:rsidR="00783839" w:rsidRPr="002672BD">
        <w:rPr>
          <w:rFonts w:hint="eastAsia"/>
        </w:rPr>
        <w:t>当該</w:t>
      </w:r>
      <w:r w:rsidR="00C34973" w:rsidRPr="002672BD">
        <w:rPr>
          <w:rFonts w:hint="eastAsia"/>
        </w:rPr>
        <w:t>教員の署名を</w:t>
      </w:r>
      <w:r w:rsidR="00783839" w:rsidRPr="002672BD">
        <w:rPr>
          <w:rFonts w:hint="eastAsia"/>
        </w:rPr>
        <w:t>得た</w:t>
      </w:r>
      <w:r w:rsidR="00C34973" w:rsidRPr="002672BD">
        <w:rPr>
          <w:rFonts w:hint="eastAsia"/>
        </w:rPr>
        <w:t>後、</w:t>
      </w:r>
      <w:r w:rsidR="00CC6D63" w:rsidRPr="002672BD">
        <w:rPr>
          <w:rFonts w:hint="eastAsia"/>
        </w:rPr>
        <w:t>この</w:t>
      </w:r>
      <w:r w:rsidR="00C34973" w:rsidRPr="002672BD">
        <w:rPr>
          <w:rFonts w:hint="eastAsia"/>
        </w:rPr>
        <w:t>ページをスキャン</w:t>
      </w:r>
      <w:r w:rsidR="00DA309F" w:rsidRPr="002672BD">
        <w:rPr>
          <w:rFonts w:hint="eastAsia"/>
        </w:rPr>
        <w:t>、または、撮影して</w:t>
      </w:r>
      <w:r w:rsidR="00C34973" w:rsidRPr="002672BD">
        <w:rPr>
          <w:rFonts w:hint="eastAsia"/>
        </w:rPr>
        <w:t>P</w:t>
      </w:r>
      <w:r w:rsidR="00C34973" w:rsidRPr="002672BD">
        <w:t>DF</w:t>
      </w:r>
      <w:r w:rsidR="00C34973" w:rsidRPr="002672BD">
        <w:rPr>
          <w:rFonts w:hint="eastAsia"/>
        </w:rPr>
        <w:t>によ</w:t>
      </w:r>
      <w:r w:rsidR="0084112B" w:rsidRPr="002672BD">
        <w:rPr>
          <w:rFonts w:hint="eastAsia"/>
        </w:rPr>
        <w:t>る申請書に含めてください。</w:t>
      </w:r>
    </w:p>
    <w:p w14:paraId="57739B75" w14:textId="77777777" w:rsidR="00C34973" w:rsidRPr="002672BD" w:rsidRDefault="00C34973"/>
    <w:p w14:paraId="3ED84D39" w14:textId="75CF40E3" w:rsidR="00FD052D" w:rsidRPr="002672BD" w:rsidRDefault="00324633">
      <w:r w:rsidRPr="002672BD">
        <w:rPr>
          <w:rFonts w:hint="eastAsia"/>
        </w:rPr>
        <w:t>本プログラムの実施には、</w:t>
      </w:r>
      <w:r w:rsidR="0084112B" w:rsidRPr="002672BD">
        <w:rPr>
          <w:rFonts w:hint="eastAsia"/>
        </w:rPr>
        <w:t>研究</w:t>
      </w:r>
      <w:r w:rsidRPr="002672BD">
        <w:rPr>
          <w:rFonts w:hint="eastAsia"/>
        </w:rPr>
        <w:t>指導教員の協力が不可欠です。</w:t>
      </w:r>
    </w:p>
    <w:tbl>
      <w:tblPr>
        <w:tblStyle w:val="a7"/>
        <w:tblW w:w="0" w:type="auto"/>
        <w:tblLook w:val="04A0" w:firstRow="1" w:lastRow="0" w:firstColumn="1" w:lastColumn="0" w:noHBand="0" w:noVBand="1"/>
      </w:tblPr>
      <w:tblGrid>
        <w:gridCol w:w="8494"/>
      </w:tblGrid>
      <w:tr w:rsidR="00E507EA" w:rsidRPr="002672BD" w14:paraId="63223DFA" w14:textId="77777777" w:rsidTr="00E507EA">
        <w:tc>
          <w:tcPr>
            <w:tcW w:w="8494" w:type="dxa"/>
          </w:tcPr>
          <w:p w14:paraId="33609C49" w14:textId="2AF94DF6" w:rsidR="00E507EA" w:rsidRPr="002672BD" w:rsidRDefault="00E507EA" w:rsidP="00E507EA">
            <w:r w:rsidRPr="002672BD">
              <w:rPr>
                <w:rFonts w:hint="eastAsia"/>
              </w:rPr>
              <w:t>申請者が本プログラムに採択された場合、</w:t>
            </w:r>
            <w:r w:rsidR="0084112B" w:rsidRPr="002672BD">
              <w:rPr>
                <w:rFonts w:hint="eastAsia"/>
              </w:rPr>
              <w:t>研究</w:t>
            </w:r>
            <w:r w:rsidRPr="002672BD">
              <w:rPr>
                <w:rFonts w:hint="eastAsia"/>
              </w:rPr>
              <w:t>指導教員として以下の役割を果たします。</w:t>
            </w:r>
          </w:p>
          <w:p w14:paraId="1C587CF5" w14:textId="2C71D2A9" w:rsidR="00E507EA" w:rsidRPr="002672BD" w:rsidRDefault="00E507EA" w:rsidP="00E507EA">
            <w:pPr>
              <w:ind w:left="164" w:hangingChars="78" w:hanging="164"/>
            </w:pPr>
            <w:r w:rsidRPr="002672BD">
              <w:rPr>
                <w:rFonts w:hint="eastAsia"/>
              </w:rPr>
              <w:t>・本プログラムの育成チームとともに受講生の活動状況把握と履修内容の確認・修正</w:t>
            </w:r>
            <w:r w:rsidR="00324633" w:rsidRPr="002672BD">
              <w:rPr>
                <w:rFonts w:hint="eastAsia"/>
              </w:rPr>
              <w:t>・助言</w:t>
            </w:r>
            <w:r w:rsidRPr="002672BD">
              <w:rPr>
                <w:rFonts w:hint="eastAsia"/>
              </w:rPr>
              <w:t>（</w:t>
            </w:r>
            <w:r w:rsidR="00B82024">
              <w:rPr>
                <w:rFonts w:hint="eastAsia"/>
              </w:rPr>
              <w:t>3</w:t>
            </w:r>
            <w:r w:rsidR="00B82024">
              <w:rPr>
                <w:rFonts w:hint="eastAsia"/>
              </w:rPr>
              <w:t>ヶ月</w:t>
            </w:r>
            <w:r w:rsidRPr="002672BD">
              <w:rPr>
                <w:rFonts w:hint="eastAsia"/>
              </w:rPr>
              <w:t>に１回程度）</w:t>
            </w:r>
            <w:r w:rsidR="00324633" w:rsidRPr="002672BD">
              <w:rPr>
                <w:rFonts w:hint="eastAsia"/>
              </w:rPr>
              <w:t>を行います。また、</w:t>
            </w:r>
            <w:r w:rsidRPr="002672BD">
              <w:rPr>
                <w:rFonts w:hint="eastAsia"/>
              </w:rPr>
              <w:t>インターンシップや</w:t>
            </w:r>
            <w:r w:rsidR="00B82024">
              <w:rPr>
                <w:rFonts w:hint="eastAsia"/>
              </w:rPr>
              <w:t>地域フィールド型</w:t>
            </w:r>
            <w:r w:rsidRPr="002672BD">
              <w:rPr>
                <w:rFonts w:hint="eastAsia"/>
              </w:rPr>
              <w:t>異分野合宿等、受講生</w:t>
            </w:r>
            <w:r w:rsidR="00B82024">
              <w:rPr>
                <w:rFonts w:hint="eastAsia"/>
              </w:rPr>
              <w:t>が</w:t>
            </w:r>
            <w:r w:rsidRPr="002672BD">
              <w:rPr>
                <w:rFonts w:hint="eastAsia"/>
              </w:rPr>
              <w:t>本プログラム</w:t>
            </w:r>
            <w:r w:rsidR="00B82024">
              <w:rPr>
                <w:rFonts w:hint="eastAsia"/>
              </w:rPr>
              <w:t>の活動に参加するための</w:t>
            </w:r>
            <w:r w:rsidRPr="002672BD">
              <w:rPr>
                <w:rFonts w:hint="eastAsia"/>
              </w:rPr>
              <w:t>日程確保に協力します。</w:t>
            </w:r>
          </w:p>
          <w:p w14:paraId="0A9DCF31" w14:textId="6F8855ED" w:rsidR="00E507EA" w:rsidRPr="002672BD" w:rsidRDefault="00E507EA" w:rsidP="00E507EA">
            <w:pPr>
              <w:ind w:left="180" w:hanging="180"/>
            </w:pPr>
            <w:r w:rsidRPr="002672BD">
              <w:rPr>
                <w:rFonts w:hint="eastAsia"/>
              </w:rPr>
              <w:t>・受講生の海外</w:t>
            </w:r>
            <w:r w:rsidR="00324633" w:rsidRPr="002672BD">
              <w:rPr>
                <w:rFonts w:hint="eastAsia"/>
              </w:rPr>
              <w:t>研修</w:t>
            </w:r>
            <w:r w:rsidRPr="002672BD">
              <w:rPr>
                <w:rFonts w:hint="eastAsia"/>
              </w:rPr>
              <w:t>（研究、ないし、社会活動）（留学生は日本と出身国・地域以外の第三国が原則）について、受講生の必要に応じて、日程の調整、可能な範囲での支援を行います。</w:t>
            </w:r>
          </w:p>
        </w:tc>
      </w:tr>
    </w:tbl>
    <w:p w14:paraId="30BEFBE5" w14:textId="289B6D64" w:rsidR="00962A5D" w:rsidRPr="00B82024" w:rsidRDefault="00962A5D" w:rsidP="00962A5D">
      <w:pPr>
        <w:ind w:left="180" w:hanging="180"/>
      </w:pPr>
    </w:p>
    <w:p w14:paraId="6DC061AD" w14:textId="130055F4" w:rsidR="00E16DCA" w:rsidRPr="002672BD" w:rsidRDefault="00E16DCA" w:rsidP="00962A5D">
      <w:pPr>
        <w:ind w:left="180" w:hanging="180"/>
      </w:pPr>
      <w:r w:rsidRPr="002672BD">
        <w:rPr>
          <w:rFonts w:hint="eastAsia"/>
        </w:rPr>
        <w:t xml:space="preserve">　　　　　　　　　日付　　　　　　　　　　年　　　月　　　日</w:t>
      </w:r>
    </w:p>
    <w:p w14:paraId="03E20791" w14:textId="77777777" w:rsidR="00813625" w:rsidRPr="002672BD" w:rsidRDefault="00813625" w:rsidP="00962A5D">
      <w:pPr>
        <w:ind w:left="180" w:hanging="180"/>
      </w:pPr>
    </w:p>
    <w:p w14:paraId="0E9391B0" w14:textId="393095D5" w:rsidR="0089340F" w:rsidRPr="002672BD" w:rsidRDefault="001470EC" w:rsidP="00010872">
      <w:pPr>
        <w:ind w:left="180" w:hanging="180"/>
      </w:pPr>
      <w:r w:rsidRPr="002672BD">
        <w:rPr>
          <w:rFonts w:hint="eastAsia"/>
        </w:rPr>
        <w:t xml:space="preserve">　　　　　　　　　</w:t>
      </w:r>
      <w:r w:rsidR="0084112B" w:rsidRPr="002672BD">
        <w:rPr>
          <w:rFonts w:hint="eastAsia"/>
          <w:u w:val="single"/>
        </w:rPr>
        <w:t>研究</w:t>
      </w:r>
      <w:r w:rsidRPr="002672BD">
        <w:rPr>
          <w:rFonts w:hint="eastAsia"/>
          <w:u w:val="single"/>
        </w:rPr>
        <w:t xml:space="preserve">指導教員署名　　　　　　　</w:t>
      </w:r>
      <w:r w:rsidR="004D5F57" w:rsidRPr="002672BD">
        <w:rPr>
          <w:rFonts w:hint="eastAsia"/>
          <w:u w:val="single"/>
        </w:rPr>
        <w:t xml:space="preserve">　　</w:t>
      </w:r>
      <w:r w:rsidRPr="002672BD">
        <w:rPr>
          <w:rFonts w:hint="eastAsia"/>
          <w:u w:val="single"/>
        </w:rPr>
        <w:t xml:space="preserve">　　　　　　　</w:t>
      </w:r>
    </w:p>
    <w:sectPr w:rsidR="0089340F" w:rsidRPr="002672BD" w:rsidSect="004779D3">
      <w:footerReference w:type="default" r:id="rId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45EA5" w14:textId="77777777" w:rsidR="00D1555A" w:rsidRDefault="00D1555A" w:rsidP="00BB0D7D">
      <w:r>
        <w:separator/>
      </w:r>
    </w:p>
  </w:endnote>
  <w:endnote w:type="continuationSeparator" w:id="0">
    <w:p w14:paraId="14FADE1C" w14:textId="77777777" w:rsidR="00D1555A" w:rsidRDefault="00D1555A" w:rsidP="00BB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2803999"/>
      <w:docPartObj>
        <w:docPartGallery w:val="Page Numbers (Bottom of Page)"/>
        <w:docPartUnique/>
      </w:docPartObj>
    </w:sdtPr>
    <w:sdtEndPr/>
    <w:sdtContent>
      <w:p w14:paraId="5B05693C" w14:textId="7E1E9B3C" w:rsidR="00861D09" w:rsidRDefault="00861D09">
        <w:pPr>
          <w:pStyle w:val="a5"/>
          <w:jc w:val="center"/>
        </w:pPr>
        <w:r>
          <w:fldChar w:fldCharType="begin"/>
        </w:r>
        <w:r>
          <w:instrText>PAGE   \* MERGEFORMAT</w:instrText>
        </w:r>
        <w:r>
          <w:fldChar w:fldCharType="separate"/>
        </w:r>
        <w:r>
          <w:rPr>
            <w:lang w:val="ja-JP"/>
          </w:rPr>
          <w:t>2</w:t>
        </w:r>
        <w:r>
          <w:fldChar w:fldCharType="end"/>
        </w:r>
      </w:p>
    </w:sdtContent>
  </w:sdt>
  <w:p w14:paraId="32BE7453" w14:textId="77777777" w:rsidR="00861D09" w:rsidRDefault="00861D0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9C76B" w14:textId="77777777" w:rsidR="00D1555A" w:rsidRDefault="00D1555A" w:rsidP="00BB0D7D">
      <w:r>
        <w:separator/>
      </w:r>
    </w:p>
  </w:footnote>
  <w:footnote w:type="continuationSeparator" w:id="0">
    <w:p w14:paraId="64E6E4C7" w14:textId="77777777" w:rsidR="00D1555A" w:rsidRDefault="00D1555A" w:rsidP="00BB0D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DI1MDM3NLYwMzNS0lEKTi0uzszPAykwNKwFAFyNQTEtAAAA"/>
  </w:docVars>
  <w:rsids>
    <w:rsidRoot w:val="00230178"/>
    <w:rsid w:val="00010872"/>
    <w:rsid w:val="000143A0"/>
    <w:rsid w:val="00037BBB"/>
    <w:rsid w:val="00051B38"/>
    <w:rsid w:val="00056AC0"/>
    <w:rsid w:val="00064D70"/>
    <w:rsid w:val="00076F22"/>
    <w:rsid w:val="000B30EB"/>
    <w:rsid w:val="000D05BC"/>
    <w:rsid w:val="000F11C6"/>
    <w:rsid w:val="00116C04"/>
    <w:rsid w:val="00124DF3"/>
    <w:rsid w:val="00127C41"/>
    <w:rsid w:val="001470EC"/>
    <w:rsid w:val="001668EB"/>
    <w:rsid w:val="001E1B4A"/>
    <w:rsid w:val="001E21B7"/>
    <w:rsid w:val="001E380A"/>
    <w:rsid w:val="001F31A3"/>
    <w:rsid w:val="001F6391"/>
    <w:rsid w:val="001F6408"/>
    <w:rsid w:val="00212327"/>
    <w:rsid w:val="00216E0E"/>
    <w:rsid w:val="00227B1A"/>
    <w:rsid w:val="00230178"/>
    <w:rsid w:val="00252D71"/>
    <w:rsid w:val="002650FB"/>
    <w:rsid w:val="002672BD"/>
    <w:rsid w:val="002849AA"/>
    <w:rsid w:val="00287804"/>
    <w:rsid w:val="002A0909"/>
    <w:rsid w:val="002C19B8"/>
    <w:rsid w:val="002E6964"/>
    <w:rsid w:val="0030089C"/>
    <w:rsid w:val="0030260C"/>
    <w:rsid w:val="003061C1"/>
    <w:rsid w:val="00311DC2"/>
    <w:rsid w:val="00313622"/>
    <w:rsid w:val="003163A7"/>
    <w:rsid w:val="00324633"/>
    <w:rsid w:val="00347216"/>
    <w:rsid w:val="003515F8"/>
    <w:rsid w:val="00361A1B"/>
    <w:rsid w:val="00381995"/>
    <w:rsid w:val="00385695"/>
    <w:rsid w:val="003A4352"/>
    <w:rsid w:val="003A6854"/>
    <w:rsid w:val="003B52AD"/>
    <w:rsid w:val="003E657A"/>
    <w:rsid w:val="003F00E6"/>
    <w:rsid w:val="003F2171"/>
    <w:rsid w:val="003F2BE0"/>
    <w:rsid w:val="003F5BBF"/>
    <w:rsid w:val="00417D74"/>
    <w:rsid w:val="004227AF"/>
    <w:rsid w:val="00443FF7"/>
    <w:rsid w:val="004455A9"/>
    <w:rsid w:val="0047212C"/>
    <w:rsid w:val="004779D3"/>
    <w:rsid w:val="004A49F0"/>
    <w:rsid w:val="004D3F87"/>
    <w:rsid w:val="004D5F57"/>
    <w:rsid w:val="004F499B"/>
    <w:rsid w:val="004F7242"/>
    <w:rsid w:val="00522771"/>
    <w:rsid w:val="00525B02"/>
    <w:rsid w:val="00531BE9"/>
    <w:rsid w:val="00550ED6"/>
    <w:rsid w:val="005713CF"/>
    <w:rsid w:val="00571AA1"/>
    <w:rsid w:val="00573C37"/>
    <w:rsid w:val="005818A1"/>
    <w:rsid w:val="005D7786"/>
    <w:rsid w:val="00606273"/>
    <w:rsid w:val="00611569"/>
    <w:rsid w:val="00644B47"/>
    <w:rsid w:val="00663789"/>
    <w:rsid w:val="006777E9"/>
    <w:rsid w:val="00680AB2"/>
    <w:rsid w:val="006872E4"/>
    <w:rsid w:val="006A766D"/>
    <w:rsid w:val="006C2659"/>
    <w:rsid w:val="006C41FD"/>
    <w:rsid w:val="006D59A3"/>
    <w:rsid w:val="006F1960"/>
    <w:rsid w:val="0075331E"/>
    <w:rsid w:val="007550FB"/>
    <w:rsid w:val="00764354"/>
    <w:rsid w:val="00783839"/>
    <w:rsid w:val="00793173"/>
    <w:rsid w:val="007C0C50"/>
    <w:rsid w:val="007E16C7"/>
    <w:rsid w:val="007E1C12"/>
    <w:rsid w:val="007E5DA1"/>
    <w:rsid w:val="007F07C0"/>
    <w:rsid w:val="007F11F3"/>
    <w:rsid w:val="00813625"/>
    <w:rsid w:val="008148A8"/>
    <w:rsid w:val="0082409E"/>
    <w:rsid w:val="00827E3C"/>
    <w:rsid w:val="0083297C"/>
    <w:rsid w:val="00837792"/>
    <w:rsid w:val="0084112B"/>
    <w:rsid w:val="0085433B"/>
    <w:rsid w:val="00861D09"/>
    <w:rsid w:val="00884402"/>
    <w:rsid w:val="00892A1C"/>
    <w:rsid w:val="0089340F"/>
    <w:rsid w:val="008A4CC9"/>
    <w:rsid w:val="008E1C74"/>
    <w:rsid w:val="008F40FC"/>
    <w:rsid w:val="0092322C"/>
    <w:rsid w:val="00932169"/>
    <w:rsid w:val="00936126"/>
    <w:rsid w:val="00936969"/>
    <w:rsid w:val="00942294"/>
    <w:rsid w:val="00944F73"/>
    <w:rsid w:val="00962A5D"/>
    <w:rsid w:val="00987AC5"/>
    <w:rsid w:val="009B36CB"/>
    <w:rsid w:val="009C1A29"/>
    <w:rsid w:val="009D4BD7"/>
    <w:rsid w:val="009F17A3"/>
    <w:rsid w:val="009F2915"/>
    <w:rsid w:val="009F5346"/>
    <w:rsid w:val="00A0393F"/>
    <w:rsid w:val="00A12ADD"/>
    <w:rsid w:val="00A1615B"/>
    <w:rsid w:val="00A22BED"/>
    <w:rsid w:val="00A3533D"/>
    <w:rsid w:val="00A40E55"/>
    <w:rsid w:val="00A72380"/>
    <w:rsid w:val="00A76C35"/>
    <w:rsid w:val="00A94D72"/>
    <w:rsid w:val="00AB1061"/>
    <w:rsid w:val="00AD2300"/>
    <w:rsid w:val="00AE0056"/>
    <w:rsid w:val="00AE17C3"/>
    <w:rsid w:val="00AF1F56"/>
    <w:rsid w:val="00AF2957"/>
    <w:rsid w:val="00AF52E5"/>
    <w:rsid w:val="00B007DB"/>
    <w:rsid w:val="00B03712"/>
    <w:rsid w:val="00B3228D"/>
    <w:rsid w:val="00B33C5C"/>
    <w:rsid w:val="00B4158F"/>
    <w:rsid w:val="00B82024"/>
    <w:rsid w:val="00B83C4D"/>
    <w:rsid w:val="00BB0D7D"/>
    <w:rsid w:val="00BE2514"/>
    <w:rsid w:val="00BE2FFE"/>
    <w:rsid w:val="00BF06D5"/>
    <w:rsid w:val="00C10DC5"/>
    <w:rsid w:val="00C11386"/>
    <w:rsid w:val="00C31DF2"/>
    <w:rsid w:val="00C32F57"/>
    <w:rsid w:val="00C34973"/>
    <w:rsid w:val="00C42DAC"/>
    <w:rsid w:val="00C475D0"/>
    <w:rsid w:val="00C83145"/>
    <w:rsid w:val="00CC6D63"/>
    <w:rsid w:val="00CC6E8F"/>
    <w:rsid w:val="00CD2566"/>
    <w:rsid w:val="00CD3BC7"/>
    <w:rsid w:val="00CF4460"/>
    <w:rsid w:val="00CF760B"/>
    <w:rsid w:val="00D12948"/>
    <w:rsid w:val="00D1555A"/>
    <w:rsid w:val="00D26523"/>
    <w:rsid w:val="00D5486C"/>
    <w:rsid w:val="00D87F06"/>
    <w:rsid w:val="00DA309F"/>
    <w:rsid w:val="00DB6818"/>
    <w:rsid w:val="00DD0EBC"/>
    <w:rsid w:val="00DE0D4E"/>
    <w:rsid w:val="00E06B85"/>
    <w:rsid w:val="00E16DCA"/>
    <w:rsid w:val="00E21BD0"/>
    <w:rsid w:val="00E32878"/>
    <w:rsid w:val="00E507EA"/>
    <w:rsid w:val="00E51274"/>
    <w:rsid w:val="00E81F8B"/>
    <w:rsid w:val="00E83D83"/>
    <w:rsid w:val="00EB3AC2"/>
    <w:rsid w:val="00EE3E41"/>
    <w:rsid w:val="00F01E6E"/>
    <w:rsid w:val="00F20DBF"/>
    <w:rsid w:val="00F22C89"/>
    <w:rsid w:val="00F412AB"/>
    <w:rsid w:val="00F61986"/>
    <w:rsid w:val="00FA0332"/>
    <w:rsid w:val="00FA50F0"/>
    <w:rsid w:val="00FD052D"/>
    <w:rsid w:val="00FF72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41FD96C"/>
  <w15:chartTrackingRefBased/>
  <w15:docId w15:val="{05BC4788-0A4C-4FBC-8298-33D1D93FB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B0D7D"/>
    <w:pPr>
      <w:tabs>
        <w:tab w:val="center" w:pos="4252"/>
        <w:tab w:val="right" w:pos="8504"/>
      </w:tabs>
      <w:snapToGrid w:val="0"/>
    </w:pPr>
  </w:style>
  <w:style w:type="character" w:customStyle="1" w:styleId="a4">
    <w:name w:val="ヘッダー (文字)"/>
    <w:basedOn w:val="a0"/>
    <w:link w:val="a3"/>
    <w:uiPriority w:val="99"/>
    <w:rsid w:val="00BB0D7D"/>
  </w:style>
  <w:style w:type="paragraph" w:styleId="a5">
    <w:name w:val="footer"/>
    <w:basedOn w:val="a"/>
    <w:link w:val="a6"/>
    <w:uiPriority w:val="99"/>
    <w:unhideWhenUsed/>
    <w:rsid w:val="00BB0D7D"/>
    <w:pPr>
      <w:tabs>
        <w:tab w:val="center" w:pos="4252"/>
        <w:tab w:val="right" w:pos="8504"/>
      </w:tabs>
      <w:snapToGrid w:val="0"/>
    </w:pPr>
  </w:style>
  <w:style w:type="character" w:customStyle="1" w:styleId="a6">
    <w:name w:val="フッター (文字)"/>
    <w:basedOn w:val="a0"/>
    <w:link w:val="a5"/>
    <w:uiPriority w:val="99"/>
    <w:rsid w:val="00BB0D7D"/>
  </w:style>
  <w:style w:type="table" w:styleId="a7">
    <w:name w:val="Table Grid"/>
    <w:basedOn w:val="a1"/>
    <w:uiPriority w:val="39"/>
    <w:rsid w:val="007E5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semiHidden/>
    <w:unhideWhenUsed/>
    <w:rsid w:val="006A766D"/>
    <w:rPr>
      <w:sz w:val="18"/>
      <w:szCs w:val="18"/>
    </w:rPr>
  </w:style>
  <w:style w:type="paragraph" w:styleId="a9">
    <w:name w:val="annotation text"/>
    <w:basedOn w:val="a"/>
    <w:link w:val="aa"/>
    <w:uiPriority w:val="99"/>
    <w:semiHidden/>
    <w:unhideWhenUsed/>
    <w:rsid w:val="006A766D"/>
    <w:pPr>
      <w:jc w:val="left"/>
    </w:pPr>
  </w:style>
  <w:style w:type="character" w:customStyle="1" w:styleId="aa">
    <w:name w:val="コメント文字列 (文字)"/>
    <w:basedOn w:val="a0"/>
    <w:link w:val="a9"/>
    <w:uiPriority w:val="99"/>
    <w:semiHidden/>
    <w:rsid w:val="006A766D"/>
  </w:style>
  <w:style w:type="paragraph" w:styleId="ab">
    <w:name w:val="annotation subject"/>
    <w:basedOn w:val="a9"/>
    <w:next w:val="a9"/>
    <w:link w:val="ac"/>
    <w:uiPriority w:val="99"/>
    <w:semiHidden/>
    <w:unhideWhenUsed/>
    <w:rsid w:val="006A766D"/>
    <w:rPr>
      <w:b/>
      <w:bCs/>
    </w:rPr>
  </w:style>
  <w:style w:type="character" w:customStyle="1" w:styleId="ac">
    <w:name w:val="コメント内容 (文字)"/>
    <w:basedOn w:val="aa"/>
    <w:link w:val="ab"/>
    <w:uiPriority w:val="99"/>
    <w:semiHidden/>
    <w:rsid w:val="006A76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57</Words>
  <Characters>645</Characters>
  <Application>Microsoft Office Word</Application>
  <DocSecurity>4</DocSecurity>
  <Lines>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加藤　尊秋</dc:creator>
  <cp:keywords/>
  <dc:description/>
  <cp:lastModifiedBy>田中　徹</cp:lastModifiedBy>
  <cp:revision>2</cp:revision>
  <dcterms:created xsi:type="dcterms:W3CDTF">2025-09-05T05:49:00Z</dcterms:created>
  <dcterms:modified xsi:type="dcterms:W3CDTF">2025-09-05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0b39d50e99af8243f0bbd5a920537e66e3d57f3cfbe8fc0c476b679595ca72</vt:lpwstr>
  </property>
</Properties>
</file>